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CEF08" w14:textId="77777777" w:rsidR="008B746B" w:rsidRDefault="008B746B" w:rsidP="008B746B"/>
    <w:p w14:paraId="7FCE0A3C" w14:textId="77777777" w:rsidR="008B746B" w:rsidRDefault="008B746B" w:rsidP="008B746B">
      <w:pPr>
        <w:pStyle w:val="Heading1"/>
      </w:pPr>
    </w:p>
    <w:p w14:paraId="3F92E7C2" w14:textId="7D995E92" w:rsidR="0038652D" w:rsidRDefault="008B746B" w:rsidP="008B746B">
      <w:pPr>
        <w:pStyle w:val="Heading1"/>
      </w:pPr>
      <w:r>
        <w:t>project summary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3140"/>
        <w:gridCol w:w="4177"/>
        <w:gridCol w:w="4193"/>
      </w:tblGrid>
      <w:tr w:rsidR="008B746B" w:rsidRPr="008B746B" w14:paraId="546BA2BE" w14:textId="77777777" w:rsidTr="008B746B">
        <w:trPr>
          <w:trHeight w:val="331"/>
        </w:trPr>
        <w:tc>
          <w:tcPr>
            <w:tcW w:w="2750" w:type="dxa"/>
            <w:shd w:val="clear" w:color="auto" w:fill="006666" w:themeFill="accent3"/>
          </w:tcPr>
          <w:p w14:paraId="01D1E46F" w14:textId="1EAE62AD" w:rsidR="00E219DC" w:rsidRPr="008B746B" w:rsidRDefault="008B746B" w:rsidP="00B90FED">
            <w:pPr>
              <w:pStyle w:val="Heading2"/>
              <w:outlineLvl w:val="1"/>
            </w:pPr>
            <w:proofErr w:type="spellStart"/>
            <w:r>
              <w:t>Tanggal</w:t>
            </w:r>
            <w:proofErr w:type="spellEnd"/>
          </w:p>
        </w:tc>
        <w:tc>
          <w:tcPr>
            <w:tcW w:w="3658" w:type="dxa"/>
            <w:shd w:val="clear" w:color="auto" w:fill="006666" w:themeFill="accent3"/>
          </w:tcPr>
          <w:p w14:paraId="6C351977" w14:textId="230C46D7" w:rsidR="00E219DC" w:rsidRPr="008B746B" w:rsidRDefault="00392E08" w:rsidP="00B90FED">
            <w:pPr>
              <w:pStyle w:val="Heading2"/>
              <w:outlineLvl w:val="1"/>
            </w:pPr>
            <w:r w:rsidRPr="008B746B">
              <w:t xml:space="preserve">Project </w:t>
            </w:r>
          </w:p>
        </w:tc>
        <w:tc>
          <w:tcPr>
            <w:tcW w:w="3672" w:type="dxa"/>
            <w:shd w:val="clear" w:color="auto" w:fill="006666" w:themeFill="accent3"/>
          </w:tcPr>
          <w:p w14:paraId="4C1ECB57" w14:textId="0D45E854" w:rsidR="00E219DC" w:rsidRPr="008B746B" w:rsidRDefault="008B746B" w:rsidP="00B90FED">
            <w:pPr>
              <w:pStyle w:val="Heading2"/>
              <w:outlineLvl w:val="1"/>
            </w:pPr>
            <w:r>
              <w:t xml:space="preserve">Nama </w:t>
            </w:r>
            <w:proofErr w:type="spellStart"/>
            <w:r>
              <w:t>Peneliti</w:t>
            </w:r>
            <w:proofErr w:type="spellEnd"/>
          </w:p>
        </w:tc>
      </w:tr>
      <w:tr w:rsidR="008B746B" w:rsidRPr="008B746B" w14:paraId="2C53293F" w14:textId="77777777" w:rsidTr="008B746B">
        <w:trPr>
          <w:trHeight w:val="331"/>
        </w:trPr>
        <w:tc>
          <w:tcPr>
            <w:tcW w:w="2750" w:type="dxa"/>
          </w:tcPr>
          <w:p w14:paraId="404F4092" w14:textId="28AAF0E1" w:rsidR="00E219DC" w:rsidRPr="006D24F6" w:rsidRDefault="00F47C33" w:rsidP="00C400B1">
            <w:pPr>
              <w:rPr>
                <w:b/>
              </w:rPr>
            </w:pPr>
            <w:r>
              <w:rPr>
                <w:b/>
              </w:rPr>
              <w:t>18</w:t>
            </w:r>
            <w:r w:rsidR="003D3109">
              <w:rPr>
                <w:b/>
              </w:rPr>
              <w:t>-07-22 s/d</w:t>
            </w:r>
            <w:r>
              <w:rPr>
                <w:b/>
              </w:rPr>
              <w:t xml:space="preserve"> 22</w:t>
            </w:r>
            <w:r w:rsidR="003D3109">
              <w:rPr>
                <w:b/>
              </w:rPr>
              <w:t>-07-</w:t>
            </w:r>
            <w:r>
              <w:rPr>
                <w:b/>
              </w:rPr>
              <w:t>22</w:t>
            </w:r>
          </w:p>
        </w:tc>
        <w:tc>
          <w:tcPr>
            <w:tcW w:w="3658" w:type="dxa"/>
          </w:tcPr>
          <w:p w14:paraId="3B6CE9F2" w14:textId="23E8D190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 xml:space="preserve">Hardware Architecture for Intelligent Traffic Light Based on </w:t>
            </w:r>
            <w:r w:rsidR="009711A4">
              <w:rPr>
                <w:b/>
              </w:rPr>
              <w:t>Reinforcement</w:t>
            </w:r>
            <w:r>
              <w:rPr>
                <w:b/>
              </w:rPr>
              <w:t xml:space="preserve"> Learning</w:t>
            </w:r>
          </w:p>
        </w:tc>
        <w:tc>
          <w:tcPr>
            <w:tcW w:w="3672" w:type="dxa"/>
          </w:tcPr>
          <w:p w14:paraId="5C57B8A3" w14:textId="50237542" w:rsidR="00E219DC" w:rsidRPr="008B746B" w:rsidRDefault="00F47C33" w:rsidP="006B7FF7">
            <w:pPr>
              <w:rPr>
                <w:b/>
              </w:rPr>
            </w:pPr>
            <w:r>
              <w:rPr>
                <w:b/>
              </w:rPr>
              <w:t>Zulfikar Nima Arifuzzaki</w:t>
            </w:r>
          </w:p>
        </w:tc>
      </w:tr>
    </w:tbl>
    <w:p w14:paraId="03193C5E" w14:textId="6044F4D2" w:rsidR="00F579D9" w:rsidRDefault="00A45804" w:rsidP="00F579D9">
      <w:pPr>
        <w:pStyle w:val="Heading1"/>
      </w:pPr>
      <w:r>
        <w:t xml:space="preserve">Status </w:t>
      </w:r>
      <w:r w:rsidRPr="003C3319">
        <w:t>Summary</w:t>
      </w:r>
    </w:p>
    <w:p w14:paraId="6DEC1421" w14:textId="79840634" w:rsidR="001E613E" w:rsidRDefault="00773E3B" w:rsidP="00773E3B">
      <w:pPr>
        <w:pStyle w:val="ListParagraph"/>
        <w:numPr>
          <w:ilvl w:val="0"/>
          <w:numId w:val="17"/>
        </w:numPr>
      </w:pPr>
      <w:r>
        <w:t xml:space="preserve">Mingg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studi</w:t>
      </w:r>
      <w:proofErr w:type="spellEnd"/>
      <w:r>
        <w:t xml:space="preserve"> </w:t>
      </w:r>
      <w:proofErr w:type="spellStart"/>
      <w:r>
        <w:t>literatur</w:t>
      </w:r>
      <w:proofErr w:type="spellEnd"/>
      <w:r>
        <w:t xml:space="preserve"> untuk </w:t>
      </w:r>
      <w:proofErr w:type="spellStart"/>
      <w:r>
        <w:t>menentu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arsitektur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implementasikan</w:t>
      </w:r>
      <w:proofErr w:type="spellEnd"/>
      <w:r>
        <w:t xml:space="preserve">. </w:t>
      </w:r>
      <w:proofErr w:type="spellStart"/>
      <w:r>
        <w:t>Implementasi</w:t>
      </w:r>
      <w:proofErr w:type="spellEnd"/>
      <w:r>
        <w:t xml:space="preserve"> </w:t>
      </w:r>
      <w:proofErr w:type="spellStart"/>
      <w:r>
        <w:t>arstektur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lesai</w:t>
      </w:r>
      <w:proofErr w:type="spellEnd"/>
      <w:r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problem pada RTL.</w:t>
      </w:r>
    </w:p>
    <w:p w14:paraId="25246274" w14:textId="79D9EEA4" w:rsidR="00CC0778" w:rsidRPr="00DF625C" w:rsidRDefault="00CC0778" w:rsidP="003A0836">
      <w:pPr>
        <w:pStyle w:val="Heading1"/>
        <w:ind w:left="0"/>
      </w:pPr>
      <w:r>
        <w:t>Project Overview</w:t>
      </w:r>
    </w:p>
    <w:tbl>
      <w:tblPr>
        <w:tblStyle w:val="TableGrid"/>
        <w:tblW w:w="5000" w:type="pct"/>
        <w:tblLook w:val="04A0" w:firstRow="1" w:lastRow="0" w:firstColumn="1" w:lastColumn="0" w:noHBand="0" w:noVBand="1"/>
        <w:tblDescription w:val="Content layout table"/>
      </w:tblPr>
      <w:tblGrid>
        <w:gridCol w:w="869"/>
        <w:gridCol w:w="2608"/>
        <w:gridCol w:w="1166"/>
        <w:gridCol w:w="1562"/>
        <w:gridCol w:w="2250"/>
        <w:gridCol w:w="3055"/>
      </w:tblGrid>
      <w:tr w:rsidR="00EE387E" w14:paraId="7E9C0F92" w14:textId="77777777" w:rsidTr="00F12B2A">
        <w:trPr>
          <w:trHeight w:val="331"/>
        </w:trPr>
        <w:tc>
          <w:tcPr>
            <w:tcW w:w="869" w:type="dxa"/>
            <w:shd w:val="clear" w:color="auto" w:fill="006666" w:themeFill="accent3"/>
          </w:tcPr>
          <w:p w14:paraId="627949EF" w14:textId="29496DAF" w:rsidR="00EE387E" w:rsidRPr="00EE387E" w:rsidRDefault="00EE387E" w:rsidP="008B746B">
            <w:pPr>
              <w:pStyle w:val="Heading2"/>
              <w:jc w:val="center"/>
              <w:outlineLvl w:val="1"/>
              <w:rPr>
                <w:lang w:val="id-ID"/>
              </w:rPr>
            </w:pPr>
            <w:r>
              <w:rPr>
                <w:lang w:val="id-ID"/>
              </w:rPr>
              <w:t>Hari</w:t>
            </w:r>
          </w:p>
        </w:tc>
        <w:tc>
          <w:tcPr>
            <w:tcW w:w="2608" w:type="dxa"/>
            <w:shd w:val="clear" w:color="auto" w:fill="006666" w:themeFill="accent3"/>
            <w:vAlign w:val="center"/>
          </w:tcPr>
          <w:p w14:paraId="7FE1B54F" w14:textId="1BBAC409" w:rsidR="00EE387E" w:rsidRDefault="00C940E6" w:rsidP="008B746B">
            <w:pPr>
              <w:pStyle w:val="Heading2"/>
              <w:jc w:val="center"/>
              <w:outlineLvl w:val="1"/>
            </w:pPr>
            <w:proofErr w:type="spellStart"/>
            <w:r>
              <w:t>Peke</w:t>
            </w:r>
            <w:r w:rsidR="00EE387E">
              <w:t>rjaan</w:t>
            </w:r>
            <w:proofErr w:type="spellEnd"/>
          </w:p>
        </w:tc>
        <w:tc>
          <w:tcPr>
            <w:tcW w:w="1166" w:type="dxa"/>
            <w:shd w:val="clear" w:color="auto" w:fill="006666" w:themeFill="accent3"/>
            <w:vAlign w:val="center"/>
          </w:tcPr>
          <w:p w14:paraId="10F5883F" w14:textId="071A9B8C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Persentase</w:t>
            </w:r>
            <w:proofErr w:type="spellEnd"/>
          </w:p>
        </w:tc>
        <w:tc>
          <w:tcPr>
            <w:tcW w:w="1562" w:type="dxa"/>
            <w:shd w:val="clear" w:color="auto" w:fill="006666" w:themeFill="accent3"/>
            <w:vAlign w:val="center"/>
          </w:tcPr>
          <w:p w14:paraId="367885C5" w14:textId="5F496B54" w:rsidR="00EE387E" w:rsidRDefault="00EE387E" w:rsidP="008B746B">
            <w:pPr>
              <w:pStyle w:val="Heading2"/>
              <w:jc w:val="center"/>
              <w:outlineLvl w:val="1"/>
            </w:pPr>
            <w:r>
              <w:t>Kendala</w:t>
            </w:r>
          </w:p>
        </w:tc>
        <w:tc>
          <w:tcPr>
            <w:tcW w:w="2250" w:type="dxa"/>
            <w:shd w:val="clear" w:color="auto" w:fill="006666" w:themeFill="accent3"/>
            <w:vAlign w:val="center"/>
          </w:tcPr>
          <w:p w14:paraId="48B0A8D6" w14:textId="05F5A824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Rencana</w:t>
            </w:r>
            <w:proofErr w:type="spellEnd"/>
            <w:r>
              <w:t xml:space="preserve"> </w:t>
            </w:r>
            <w:proofErr w:type="spellStart"/>
            <w:r>
              <w:t>Kedepannya</w:t>
            </w:r>
            <w:proofErr w:type="spellEnd"/>
          </w:p>
        </w:tc>
        <w:tc>
          <w:tcPr>
            <w:tcW w:w="3055" w:type="dxa"/>
            <w:shd w:val="clear" w:color="auto" w:fill="006666" w:themeFill="accent3"/>
            <w:vAlign w:val="center"/>
          </w:tcPr>
          <w:p w14:paraId="3C4A0484" w14:textId="1F447882" w:rsidR="00EE387E" w:rsidRDefault="00EE387E" w:rsidP="008B746B">
            <w:pPr>
              <w:pStyle w:val="Heading2"/>
              <w:jc w:val="center"/>
              <w:outlineLvl w:val="1"/>
            </w:pPr>
            <w:proofErr w:type="spellStart"/>
            <w:r>
              <w:t>Catatan</w:t>
            </w:r>
            <w:proofErr w:type="spellEnd"/>
          </w:p>
        </w:tc>
      </w:tr>
      <w:tr w:rsidR="003A0836" w:rsidRPr="00773E3B" w14:paraId="218AE18A" w14:textId="77777777" w:rsidTr="00F12B2A">
        <w:trPr>
          <w:trHeight w:val="331"/>
        </w:trPr>
        <w:tc>
          <w:tcPr>
            <w:tcW w:w="869" w:type="dxa"/>
          </w:tcPr>
          <w:p w14:paraId="0C857A91" w14:textId="18963054" w:rsidR="003A0836" w:rsidRPr="002A7A26" w:rsidRDefault="003A0836" w:rsidP="006B36D3">
            <w:pPr>
              <w:rPr>
                <w:bCs/>
                <w:lang w:val="id-ID"/>
              </w:rPr>
            </w:pPr>
            <w:r w:rsidRPr="002A7A26">
              <w:rPr>
                <w:bCs/>
                <w:lang w:val="id-ID"/>
              </w:rPr>
              <w:t>Senin</w:t>
            </w:r>
          </w:p>
        </w:tc>
        <w:tc>
          <w:tcPr>
            <w:tcW w:w="2608" w:type="dxa"/>
          </w:tcPr>
          <w:p w14:paraId="77BBB61C" w14:textId="7A8FADBC" w:rsidR="003A0836" w:rsidRPr="003D3109" w:rsidRDefault="003350CA" w:rsidP="006B36D3">
            <w:pPr>
              <w:rPr>
                <w:bCs/>
              </w:rPr>
            </w:pPr>
            <w:r w:rsidRPr="003D3109">
              <w:rPr>
                <w:bCs/>
              </w:rPr>
              <w:t xml:space="preserve">Studi </w:t>
            </w:r>
            <w:proofErr w:type="spellStart"/>
            <w:r w:rsidR="002A7A26">
              <w:rPr>
                <w:bCs/>
              </w:rPr>
              <w:t>literatur</w:t>
            </w:r>
            <w:proofErr w:type="spellEnd"/>
            <w:r w:rsidR="002A7A26">
              <w:rPr>
                <w:bCs/>
              </w:rPr>
              <w:t xml:space="preserve"> </w:t>
            </w:r>
            <w:r w:rsidRPr="003D3109">
              <w:rPr>
                <w:bCs/>
              </w:rPr>
              <w:t>action, state, reward definition</w:t>
            </w:r>
          </w:p>
        </w:tc>
        <w:tc>
          <w:tcPr>
            <w:tcW w:w="1166" w:type="dxa"/>
          </w:tcPr>
          <w:p w14:paraId="77463B2B" w14:textId="5EAA43A0" w:rsidR="003A0836" w:rsidRPr="003D3109" w:rsidRDefault="003D3109" w:rsidP="006B36D3">
            <w:pPr>
              <w:rPr>
                <w:bCs/>
              </w:rPr>
            </w:pPr>
            <w:r w:rsidRPr="003D3109">
              <w:rPr>
                <w:bCs/>
              </w:rPr>
              <w:t>9</w:t>
            </w:r>
            <w:r w:rsidR="00E24775" w:rsidRPr="003D3109">
              <w:rPr>
                <w:bCs/>
              </w:rPr>
              <w:t>0%</w:t>
            </w:r>
          </w:p>
        </w:tc>
        <w:tc>
          <w:tcPr>
            <w:tcW w:w="1562" w:type="dxa"/>
          </w:tcPr>
          <w:p w14:paraId="5C58C925" w14:textId="3CD0F571" w:rsidR="003A0836" w:rsidRPr="003D3109" w:rsidRDefault="002A7A26" w:rsidP="006B36D3">
            <w:pPr>
              <w:rPr>
                <w:bCs/>
              </w:rPr>
            </w:pPr>
            <w:proofErr w:type="spellStart"/>
            <w:r>
              <w:rPr>
                <w:bCs/>
              </w:rPr>
              <w:t>Menentukan</w:t>
            </w:r>
            <w:proofErr w:type="spellEnd"/>
            <w:r>
              <w:rPr>
                <w:bCs/>
              </w:rPr>
              <w:t xml:space="preserve"> state goal untuk </w:t>
            </w:r>
            <w:proofErr w:type="spellStart"/>
            <w:r>
              <w:rPr>
                <w:bCs/>
              </w:rPr>
              <w:t>aplikasi</w:t>
            </w:r>
            <w:proofErr w:type="spellEnd"/>
            <w:r>
              <w:rPr>
                <w:bCs/>
              </w:rPr>
              <w:t xml:space="preserve"> intelligent traffic light</w:t>
            </w:r>
          </w:p>
        </w:tc>
        <w:tc>
          <w:tcPr>
            <w:tcW w:w="2250" w:type="dxa"/>
          </w:tcPr>
          <w:p w14:paraId="55297944" w14:textId="58C3EB7C" w:rsidR="003A0836" w:rsidRPr="003D3109" w:rsidRDefault="003D3109" w:rsidP="006B36D3">
            <w:pPr>
              <w:rPr>
                <w:bCs/>
                <w:lang w:val="fr-FR"/>
              </w:rPr>
            </w:pPr>
            <w:proofErr w:type="spellStart"/>
            <w:r w:rsidRPr="003D3109">
              <w:rPr>
                <w:bCs/>
                <w:lang w:val="fr-FR"/>
              </w:rPr>
              <w:t>Mengimplementasikan</w:t>
            </w:r>
            <w:proofErr w:type="spellEnd"/>
            <w:r w:rsidRPr="003D3109">
              <w:rPr>
                <w:bCs/>
                <w:lang w:val="fr-FR"/>
              </w:rPr>
              <w:t xml:space="preserve"> </w:t>
            </w:r>
            <w:proofErr w:type="spellStart"/>
            <w:r w:rsidRPr="003D3109">
              <w:rPr>
                <w:bCs/>
                <w:lang w:val="fr-FR"/>
              </w:rPr>
              <w:t>cyclic</w:t>
            </w:r>
            <w:proofErr w:type="spellEnd"/>
            <w:r w:rsidRPr="003D3109">
              <w:rPr>
                <w:bCs/>
                <w:lang w:val="fr-FR"/>
              </w:rPr>
              <w:t xml:space="preserve"> control </w:t>
            </w:r>
            <w:proofErr w:type="spellStart"/>
            <w:r w:rsidRPr="003D3109">
              <w:rPr>
                <w:bCs/>
                <w:lang w:val="fr-FR"/>
              </w:rPr>
              <w:t>pada</w:t>
            </w:r>
            <w:proofErr w:type="spellEnd"/>
            <w:r w:rsidRPr="003D3109">
              <w:rPr>
                <w:bCs/>
                <w:lang w:val="fr-FR"/>
              </w:rPr>
              <w:t xml:space="preserve"> agent intelligent </w:t>
            </w:r>
            <w:proofErr w:type="spellStart"/>
            <w:r w:rsidRPr="003D3109">
              <w:rPr>
                <w:bCs/>
                <w:lang w:val="fr-FR"/>
              </w:rPr>
              <w:t>traffic</w:t>
            </w:r>
            <w:proofErr w:type="spellEnd"/>
            <w:r w:rsidRPr="003D3109">
              <w:rPr>
                <w:bCs/>
                <w:lang w:val="fr-FR"/>
              </w:rPr>
              <w:t xml:space="preserve"> light </w:t>
            </w:r>
            <w:proofErr w:type="spellStart"/>
            <w:r w:rsidRPr="003D3109">
              <w:rPr>
                <w:bCs/>
                <w:lang w:val="fr-FR"/>
              </w:rPr>
              <w:t>Reinforcement</w:t>
            </w:r>
            <w:proofErr w:type="spellEnd"/>
            <w:r w:rsidRPr="003D3109">
              <w:rPr>
                <w:bCs/>
                <w:lang w:val="fr-FR"/>
              </w:rPr>
              <w:t xml:space="preserve"> Learning</w:t>
            </w:r>
            <w:r w:rsidR="002A7A26">
              <w:rPr>
                <w:bCs/>
                <w:lang w:val="fr-FR"/>
              </w:rPr>
              <w:t xml:space="preserve">. </w:t>
            </w:r>
            <w:proofErr w:type="spellStart"/>
            <w:r w:rsidR="002A7A26">
              <w:rPr>
                <w:bCs/>
                <w:lang w:val="fr-FR"/>
              </w:rPr>
              <w:t>Cyclic</w:t>
            </w:r>
            <w:proofErr w:type="spellEnd"/>
            <w:r w:rsidR="002A7A26">
              <w:rPr>
                <w:bCs/>
                <w:lang w:val="fr-FR"/>
              </w:rPr>
              <w:t xml:space="preserve"> control akan </w:t>
            </w:r>
            <w:proofErr w:type="spellStart"/>
            <w:r w:rsidR="002A7A26">
              <w:rPr>
                <w:bCs/>
                <w:lang w:val="fr-FR"/>
              </w:rPr>
              <w:t>diimplementasikan</w:t>
            </w:r>
            <w:proofErr w:type="spellEnd"/>
            <w:r w:rsidR="002A7A26">
              <w:rPr>
                <w:bCs/>
                <w:lang w:val="fr-FR"/>
              </w:rPr>
              <w:t xml:space="preserve"> </w:t>
            </w:r>
            <w:proofErr w:type="spellStart"/>
            <w:r w:rsidR="002A7A26">
              <w:rPr>
                <w:bCs/>
                <w:lang w:val="fr-FR"/>
              </w:rPr>
              <w:t>pada</w:t>
            </w:r>
            <w:proofErr w:type="spellEnd"/>
            <w:r w:rsidR="002A7A26">
              <w:rPr>
                <w:bCs/>
                <w:lang w:val="fr-FR"/>
              </w:rPr>
              <w:t xml:space="preserve"> PS </w:t>
            </w:r>
            <w:proofErr w:type="spellStart"/>
            <w:r w:rsidR="002A7A26">
              <w:rPr>
                <w:bCs/>
                <w:lang w:val="fr-FR"/>
              </w:rPr>
              <w:t>dengan</w:t>
            </w:r>
            <w:proofErr w:type="spellEnd"/>
            <w:r w:rsidR="002A7A26">
              <w:rPr>
                <w:bCs/>
                <w:lang w:val="fr-FR"/>
              </w:rPr>
              <w:t xml:space="preserve"> </w:t>
            </w:r>
            <w:proofErr w:type="spellStart"/>
            <w:r w:rsidR="002A7A26">
              <w:rPr>
                <w:bCs/>
                <w:lang w:val="fr-FR"/>
              </w:rPr>
              <w:t>menggunakan</w:t>
            </w:r>
            <w:proofErr w:type="spellEnd"/>
            <w:r w:rsidR="002A7A26">
              <w:rPr>
                <w:bCs/>
                <w:lang w:val="fr-FR"/>
              </w:rPr>
              <w:t xml:space="preserve"> python.</w:t>
            </w:r>
          </w:p>
        </w:tc>
        <w:tc>
          <w:tcPr>
            <w:tcW w:w="3055" w:type="dxa"/>
          </w:tcPr>
          <w:p w14:paraId="331E03F7" w14:textId="07625EC0" w:rsidR="00DB313C" w:rsidRPr="00773E3B" w:rsidRDefault="00773E3B" w:rsidP="000E7F6D">
            <w:pPr>
              <w:rPr>
                <w:bCs/>
                <w:lang w:val="en-ID"/>
              </w:rPr>
            </w:pPr>
            <w:r w:rsidRPr="00773E3B">
              <w:rPr>
                <w:bCs/>
                <w:lang w:val="en-ID"/>
              </w:rPr>
              <w:t xml:space="preserve">Studi </w:t>
            </w:r>
            <w:proofErr w:type="spellStart"/>
            <w:r w:rsidRPr="00773E3B">
              <w:rPr>
                <w:bCs/>
                <w:lang w:val="en-ID"/>
              </w:rPr>
              <w:t>literatur</w:t>
            </w:r>
            <w:proofErr w:type="spellEnd"/>
            <w:r w:rsidRPr="00773E3B">
              <w:rPr>
                <w:bCs/>
                <w:lang w:val="en-ID"/>
              </w:rPr>
              <w:t xml:space="preserve"> </w:t>
            </w:r>
            <w:proofErr w:type="spellStart"/>
            <w:r w:rsidRPr="00773E3B">
              <w:rPr>
                <w:bCs/>
                <w:lang w:val="en-ID"/>
              </w:rPr>
              <w:t>ini</w:t>
            </w:r>
            <w:proofErr w:type="spellEnd"/>
            <w:r w:rsidRPr="00773E3B">
              <w:rPr>
                <w:bCs/>
                <w:lang w:val="en-ID"/>
              </w:rPr>
              <w:t xml:space="preserve"> </w:t>
            </w:r>
            <w:proofErr w:type="spellStart"/>
            <w:r w:rsidRPr="00773E3B">
              <w:rPr>
                <w:bCs/>
                <w:lang w:val="en-ID"/>
              </w:rPr>
              <w:t>dilakukan</w:t>
            </w:r>
            <w:proofErr w:type="spellEnd"/>
            <w:r w:rsidRPr="00773E3B">
              <w:rPr>
                <w:bCs/>
                <w:lang w:val="en-ID"/>
              </w:rPr>
              <w:t xml:space="preserve"> </w:t>
            </w:r>
            <w:proofErr w:type="spellStart"/>
            <w:r w:rsidRPr="00773E3B">
              <w:rPr>
                <w:bCs/>
                <w:lang w:val="en-ID"/>
              </w:rPr>
              <w:t>s</w:t>
            </w:r>
            <w:r>
              <w:rPr>
                <w:bCs/>
                <w:lang w:val="en-ID"/>
              </w:rPr>
              <w:t>ebagai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asar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penentu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arsitektur</w:t>
            </w:r>
            <w:proofErr w:type="spellEnd"/>
            <w:r>
              <w:rPr>
                <w:bCs/>
                <w:lang w:val="en-ID"/>
              </w:rPr>
              <w:t xml:space="preserve"> hardware. </w:t>
            </w:r>
            <w:proofErr w:type="spellStart"/>
            <w:r>
              <w:rPr>
                <w:bCs/>
                <w:lang w:val="en-ID"/>
              </w:rPr>
              <w:t>Untuk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keperlu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optimasi</w:t>
            </w:r>
            <w:proofErr w:type="spellEnd"/>
            <w:r>
              <w:rPr>
                <w:bCs/>
                <w:lang w:val="en-ID"/>
              </w:rPr>
              <w:t xml:space="preserve">, </w:t>
            </w:r>
            <w:proofErr w:type="spellStart"/>
            <w:r>
              <w:rPr>
                <w:bCs/>
                <w:lang w:val="en-ID"/>
              </w:rPr>
              <w:t>kedepannya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ak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ilakuk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studi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lebih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lanjut</w:t>
            </w:r>
            <w:proofErr w:type="spellEnd"/>
            <w:r>
              <w:rPr>
                <w:bCs/>
                <w:lang w:val="en-ID"/>
              </w:rPr>
              <w:t xml:space="preserve"> yang </w:t>
            </w:r>
            <w:proofErr w:type="spellStart"/>
            <w:r>
              <w:rPr>
                <w:bCs/>
                <w:lang w:val="en-ID"/>
              </w:rPr>
              <w:t>berkait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langsung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engan</w:t>
            </w:r>
            <w:proofErr w:type="spellEnd"/>
            <w:r>
              <w:rPr>
                <w:bCs/>
                <w:lang w:val="en-ID"/>
              </w:rPr>
              <w:t xml:space="preserve"> problem yang </w:t>
            </w:r>
            <w:proofErr w:type="spellStart"/>
            <w:r>
              <w:rPr>
                <w:bCs/>
                <w:lang w:val="en-ID"/>
              </w:rPr>
              <w:t>akan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dihadapi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ketika</w:t>
            </w:r>
            <w:proofErr w:type="spellEnd"/>
            <w:r>
              <w:rPr>
                <w:bCs/>
                <w:lang w:val="en-ID"/>
              </w:rPr>
              <w:t xml:space="preserve"> </w:t>
            </w:r>
            <w:proofErr w:type="spellStart"/>
            <w:r>
              <w:rPr>
                <w:bCs/>
                <w:lang w:val="en-ID"/>
              </w:rPr>
              <w:t>implementasi</w:t>
            </w:r>
            <w:proofErr w:type="spellEnd"/>
            <w:r>
              <w:rPr>
                <w:bCs/>
                <w:lang w:val="en-ID"/>
              </w:rPr>
              <w:t>.</w:t>
            </w:r>
          </w:p>
        </w:tc>
      </w:tr>
      <w:tr w:rsidR="002A7A26" w14:paraId="4A5CFF14" w14:textId="77777777" w:rsidTr="00F12B2A">
        <w:trPr>
          <w:trHeight w:val="331"/>
        </w:trPr>
        <w:tc>
          <w:tcPr>
            <w:tcW w:w="869" w:type="dxa"/>
          </w:tcPr>
          <w:p w14:paraId="0DB16CF6" w14:textId="45026760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>Selasa</w:t>
            </w:r>
          </w:p>
        </w:tc>
        <w:tc>
          <w:tcPr>
            <w:tcW w:w="2608" w:type="dxa"/>
          </w:tcPr>
          <w:p w14:paraId="6AADC4C0" w14:textId="5C78FA7F" w:rsidR="002A7A26" w:rsidRPr="003D3109" w:rsidRDefault="002A7A26" w:rsidP="006B36D3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2761DA1C" w14:textId="7283835F" w:rsidR="002A7A26" w:rsidRPr="003D3109" w:rsidRDefault="002A7A26" w:rsidP="006B36D3">
            <w:pPr>
              <w:rPr>
                <w:bCs/>
              </w:rPr>
            </w:pPr>
            <w:r w:rsidRPr="003D3109">
              <w:rPr>
                <w:bCs/>
              </w:rPr>
              <w:t>50%</w:t>
            </w:r>
          </w:p>
        </w:tc>
        <w:tc>
          <w:tcPr>
            <w:tcW w:w="1562" w:type="dxa"/>
            <w:vMerge w:val="restart"/>
          </w:tcPr>
          <w:p w14:paraId="6FF92E46" w14:textId="15CD592D" w:rsidR="002A7A26" w:rsidRPr="002A7A26" w:rsidRDefault="002A7A26" w:rsidP="006B36D3">
            <w:pPr>
              <w:rPr>
                <w:bCs/>
              </w:rPr>
            </w:pPr>
            <w:r w:rsidRPr="002A7A26">
              <w:rPr>
                <w:bCs/>
              </w:rPr>
              <w:t xml:space="preserve">Masih </w:t>
            </w:r>
            <w:proofErr w:type="spellStart"/>
            <w:r w:rsidRPr="002A7A26">
              <w:rPr>
                <w:bCs/>
              </w:rPr>
              <w:t>menggunak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frekuensi</w:t>
            </w:r>
            <w:proofErr w:type="spellEnd"/>
            <w:r w:rsidRPr="002A7A26">
              <w:rPr>
                <w:bCs/>
              </w:rPr>
              <w:t xml:space="preserve"> clock 50 MHz, perlu </w:t>
            </w:r>
            <w:proofErr w:type="spellStart"/>
            <w:r w:rsidRPr="002A7A26">
              <w:rPr>
                <w:bCs/>
              </w:rPr>
              <w:t>ditingkatkan</w:t>
            </w:r>
            <w:proofErr w:type="spellEnd"/>
          </w:p>
        </w:tc>
        <w:tc>
          <w:tcPr>
            <w:tcW w:w="2250" w:type="dxa"/>
          </w:tcPr>
          <w:p w14:paraId="457125EC" w14:textId="6FA76F0A" w:rsidR="002A7A26" w:rsidRPr="00E62584" w:rsidRDefault="002A7A26" w:rsidP="006B36D3">
            <w:pPr>
              <w:rPr>
                <w:b/>
              </w:rPr>
            </w:pPr>
          </w:p>
        </w:tc>
        <w:tc>
          <w:tcPr>
            <w:tcW w:w="3055" w:type="dxa"/>
          </w:tcPr>
          <w:p w14:paraId="20C89731" w14:textId="77777777" w:rsidR="002A7A26" w:rsidRPr="0023144D" w:rsidRDefault="002A7A26" w:rsidP="000E7F6D">
            <w:pPr>
              <w:rPr>
                <w:b/>
              </w:rPr>
            </w:pPr>
          </w:p>
        </w:tc>
      </w:tr>
      <w:tr w:rsidR="002A7A26" w14:paraId="3BEC4F5B" w14:textId="77777777" w:rsidTr="00F12B2A">
        <w:trPr>
          <w:trHeight w:val="331"/>
        </w:trPr>
        <w:tc>
          <w:tcPr>
            <w:tcW w:w="869" w:type="dxa"/>
          </w:tcPr>
          <w:p w14:paraId="4F951307" w14:textId="46BC2E24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Rabu</w:t>
            </w:r>
          </w:p>
        </w:tc>
        <w:tc>
          <w:tcPr>
            <w:tcW w:w="2608" w:type="dxa"/>
          </w:tcPr>
          <w:p w14:paraId="5755265C" w14:textId="1C936516" w:rsidR="002A7A26" w:rsidRPr="003D3109" w:rsidRDefault="002A7A26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78AD8809" w14:textId="7272EE11" w:rsidR="002A7A26" w:rsidRPr="003D3109" w:rsidRDefault="002A7A26" w:rsidP="00DB313C">
            <w:pPr>
              <w:rPr>
                <w:bCs/>
              </w:rPr>
            </w:pPr>
            <w:r w:rsidRPr="003D3109">
              <w:rPr>
                <w:bCs/>
              </w:rPr>
              <w:t>90%</w:t>
            </w:r>
          </w:p>
        </w:tc>
        <w:tc>
          <w:tcPr>
            <w:tcW w:w="1562" w:type="dxa"/>
            <w:vMerge/>
          </w:tcPr>
          <w:p w14:paraId="3448C1B3" w14:textId="698378A5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663BB064" w14:textId="67F628AE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3055" w:type="dxa"/>
          </w:tcPr>
          <w:p w14:paraId="1AEAC74B" w14:textId="4F050E20" w:rsidR="002A7A26" w:rsidRPr="00AD7DA6" w:rsidRDefault="002A7A26" w:rsidP="00DB313C">
            <w:pPr>
              <w:rPr>
                <w:b/>
              </w:rPr>
            </w:pPr>
          </w:p>
        </w:tc>
      </w:tr>
      <w:tr w:rsidR="002A7A26" w14:paraId="697DD823" w14:textId="77777777" w:rsidTr="00F12B2A">
        <w:trPr>
          <w:trHeight w:val="331"/>
        </w:trPr>
        <w:tc>
          <w:tcPr>
            <w:tcW w:w="869" w:type="dxa"/>
          </w:tcPr>
          <w:p w14:paraId="0519D9B4" w14:textId="690C6CB8" w:rsidR="002A7A26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>Kamis</w:t>
            </w:r>
          </w:p>
        </w:tc>
        <w:tc>
          <w:tcPr>
            <w:tcW w:w="2608" w:type="dxa"/>
          </w:tcPr>
          <w:p w14:paraId="4BC1708F" w14:textId="1190821B" w:rsidR="002A7A26" w:rsidRPr="003D3109" w:rsidRDefault="002A7A26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Implementasi</w:t>
            </w:r>
            <w:proofErr w:type="spellEnd"/>
            <w:r w:rsidRPr="003D3109">
              <w:rPr>
                <w:bCs/>
              </w:rPr>
              <w:t xml:space="preserve">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5707F132" w14:textId="2849FF9D" w:rsidR="002A7A26" w:rsidRPr="003D3109" w:rsidRDefault="002A7A26" w:rsidP="00DB313C">
            <w:pPr>
              <w:rPr>
                <w:bCs/>
              </w:rPr>
            </w:pPr>
            <w:r w:rsidRPr="003D3109">
              <w:rPr>
                <w:bCs/>
              </w:rPr>
              <w:t>99%</w:t>
            </w:r>
          </w:p>
        </w:tc>
        <w:tc>
          <w:tcPr>
            <w:tcW w:w="1562" w:type="dxa"/>
            <w:vMerge/>
          </w:tcPr>
          <w:p w14:paraId="66BCDD6F" w14:textId="77777777" w:rsidR="002A7A26" w:rsidRPr="00E62584" w:rsidRDefault="002A7A26" w:rsidP="00DB313C">
            <w:pPr>
              <w:rPr>
                <w:b/>
              </w:rPr>
            </w:pPr>
          </w:p>
        </w:tc>
        <w:tc>
          <w:tcPr>
            <w:tcW w:w="2250" w:type="dxa"/>
          </w:tcPr>
          <w:p w14:paraId="7687D618" w14:textId="02EB6FE8" w:rsidR="002A7A26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Simulasi</w:t>
            </w:r>
            <w:proofErr w:type="spellEnd"/>
            <w:r w:rsidRPr="002A7A26">
              <w:rPr>
                <w:bCs/>
              </w:rPr>
              <w:t xml:space="preserve"> behavioral</w:t>
            </w:r>
          </w:p>
        </w:tc>
        <w:tc>
          <w:tcPr>
            <w:tcW w:w="3055" w:type="dxa"/>
          </w:tcPr>
          <w:p w14:paraId="542D50B3" w14:textId="7C2F5F40" w:rsidR="002A7A26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Implementas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elesai</w:t>
            </w:r>
            <w:proofErr w:type="spellEnd"/>
            <w:r w:rsidRPr="002A7A26">
              <w:rPr>
                <w:bCs/>
              </w:rPr>
              <w:t xml:space="preserve">, </w:t>
            </w:r>
            <w:proofErr w:type="spellStart"/>
            <w:r w:rsidRPr="002A7A26">
              <w:rPr>
                <w:bCs/>
              </w:rPr>
              <w:t>namu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belum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diketahu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apakah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daopat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berjal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ecara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fungsional</w:t>
            </w:r>
            <w:proofErr w:type="spellEnd"/>
            <w:r w:rsidRPr="002A7A26">
              <w:rPr>
                <w:bCs/>
              </w:rPr>
              <w:t xml:space="preserve"> dan </w:t>
            </w:r>
            <w:proofErr w:type="spellStart"/>
            <w:r w:rsidRPr="002A7A26">
              <w:rPr>
                <w:bCs/>
              </w:rPr>
              <w:t>memenuhi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spesifikasi</w:t>
            </w:r>
            <w:proofErr w:type="spellEnd"/>
          </w:p>
        </w:tc>
      </w:tr>
      <w:tr w:rsidR="00DB313C" w14:paraId="4038853B" w14:textId="77777777" w:rsidTr="00F12B2A">
        <w:trPr>
          <w:trHeight w:val="331"/>
        </w:trPr>
        <w:tc>
          <w:tcPr>
            <w:tcW w:w="869" w:type="dxa"/>
          </w:tcPr>
          <w:p w14:paraId="581E741F" w14:textId="0DCE7072" w:rsidR="00DB313C" w:rsidRPr="002A7A26" w:rsidRDefault="00DB313C" w:rsidP="00DB313C">
            <w:pPr>
              <w:rPr>
                <w:bCs/>
              </w:rPr>
            </w:pPr>
            <w:r w:rsidRPr="002A7A26">
              <w:rPr>
                <w:bCs/>
              </w:rPr>
              <w:t>Jumat</w:t>
            </w:r>
          </w:p>
        </w:tc>
        <w:tc>
          <w:tcPr>
            <w:tcW w:w="2608" w:type="dxa"/>
          </w:tcPr>
          <w:p w14:paraId="2359BC81" w14:textId="7D7E80B8" w:rsidR="00DB313C" w:rsidRPr="003D3109" w:rsidRDefault="003D3109" w:rsidP="00DB313C">
            <w:pPr>
              <w:rPr>
                <w:bCs/>
              </w:rPr>
            </w:pPr>
            <w:proofErr w:type="spellStart"/>
            <w:r w:rsidRPr="003D3109">
              <w:rPr>
                <w:bCs/>
              </w:rPr>
              <w:t>Simulasi</w:t>
            </w:r>
            <w:proofErr w:type="spellEnd"/>
            <w:r w:rsidRPr="003D3109">
              <w:rPr>
                <w:bCs/>
              </w:rPr>
              <w:t xml:space="preserve"> dan debugging </w:t>
            </w:r>
            <w:proofErr w:type="spellStart"/>
            <w:r w:rsidRPr="003D3109">
              <w:rPr>
                <w:bCs/>
              </w:rPr>
              <w:t>arsitektur</w:t>
            </w:r>
            <w:proofErr w:type="spellEnd"/>
            <w:r w:rsidRPr="003D3109">
              <w:rPr>
                <w:bCs/>
              </w:rPr>
              <w:t xml:space="preserve"> V2</w:t>
            </w:r>
          </w:p>
        </w:tc>
        <w:tc>
          <w:tcPr>
            <w:tcW w:w="1166" w:type="dxa"/>
          </w:tcPr>
          <w:p w14:paraId="44A16247" w14:textId="494B13D7" w:rsidR="00DB313C" w:rsidRPr="003D3109" w:rsidRDefault="003D3109" w:rsidP="00DB313C">
            <w:pPr>
              <w:rPr>
                <w:bCs/>
              </w:rPr>
            </w:pPr>
            <w:r w:rsidRPr="003D3109">
              <w:rPr>
                <w:bCs/>
              </w:rPr>
              <w:t>15%</w:t>
            </w:r>
          </w:p>
        </w:tc>
        <w:tc>
          <w:tcPr>
            <w:tcW w:w="1562" w:type="dxa"/>
          </w:tcPr>
          <w:p w14:paraId="7E440738" w14:textId="3D18DDCF" w:rsidR="00DB313C" w:rsidRPr="002A7A26" w:rsidRDefault="002A7A26" w:rsidP="00DB313C">
            <w:pPr>
              <w:rPr>
                <w:bCs/>
              </w:rPr>
            </w:pPr>
            <w:r w:rsidRPr="002A7A26">
              <w:rPr>
                <w:bCs/>
              </w:rPr>
              <w:t xml:space="preserve">Blok CU tidak </w:t>
            </w:r>
            <w:proofErr w:type="spellStart"/>
            <w:r w:rsidRPr="002A7A26">
              <w:rPr>
                <w:bCs/>
              </w:rPr>
              <w:t>dapat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mengupdate</w:t>
            </w:r>
            <w:proofErr w:type="spellEnd"/>
            <w:r w:rsidRPr="002A7A26">
              <w:rPr>
                <w:bCs/>
              </w:rPr>
              <w:t xml:space="preserve"> state FSM</w:t>
            </w:r>
            <w:r>
              <w:rPr>
                <w:bCs/>
              </w:rPr>
              <w:t>.</w:t>
            </w:r>
          </w:p>
        </w:tc>
        <w:tc>
          <w:tcPr>
            <w:tcW w:w="2250" w:type="dxa"/>
          </w:tcPr>
          <w:p w14:paraId="12D5EFD9" w14:textId="1BC6A3D2" w:rsidR="00DB313C" w:rsidRPr="002A7A26" w:rsidRDefault="002A7A26" w:rsidP="00DB313C">
            <w:pPr>
              <w:rPr>
                <w:bCs/>
              </w:rPr>
            </w:pPr>
            <w:proofErr w:type="spellStart"/>
            <w:r w:rsidRPr="002A7A26">
              <w:rPr>
                <w:bCs/>
              </w:rPr>
              <w:t>Melanjutkan</w:t>
            </w:r>
            <w:proofErr w:type="spellEnd"/>
            <w:r w:rsidRPr="002A7A26">
              <w:rPr>
                <w:bCs/>
              </w:rPr>
              <w:t xml:space="preserve"> </w:t>
            </w:r>
            <w:proofErr w:type="spellStart"/>
            <w:r w:rsidRPr="002A7A26">
              <w:rPr>
                <w:bCs/>
              </w:rPr>
              <w:t>verifikas</w:t>
            </w:r>
            <w:r>
              <w:rPr>
                <w:bCs/>
              </w:rPr>
              <w:t>i</w:t>
            </w:r>
            <w:proofErr w:type="spellEnd"/>
            <w:r w:rsidR="006B453E">
              <w:rPr>
                <w:bCs/>
              </w:rPr>
              <w:t xml:space="preserve">. Blok yang </w:t>
            </w:r>
            <w:proofErr w:type="spellStart"/>
            <w:r w:rsidR="006B453E">
              <w:rPr>
                <w:bCs/>
              </w:rPr>
              <w:t>bermasalah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akan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dilakukan</w:t>
            </w:r>
            <w:proofErr w:type="spellEnd"/>
            <w:r w:rsidR="006B453E">
              <w:rPr>
                <w:bCs/>
              </w:rPr>
              <w:t xml:space="preserve"> </w:t>
            </w:r>
            <w:proofErr w:type="spellStart"/>
            <w:r w:rsidR="006B453E">
              <w:rPr>
                <w:bCs/>
              </w:rPr>
              <w:t>verifikasi</w:t>
            </w:r>
            <w:proofErr w:type="spellEnd"/>
            <w:r w:rsidR="006B453E">
              <w:rPr>
                <w:bCs/>
              </w:rPr>
              <w:t xml:space="preserve"> stage 1.</w:t>
            </w:r>
          </w:p>
        </w:tc>
        <w:tc>
          <w:tcPr>
            <w:tcW w:w="3055" w:type="dxa"/>
          </w:tcPr>
          <w:p w14:paraId="345F1F17" w14:textId="00839F54" w:rsidR="00DB313C" w:rsidRPr="006B453E" w:rsidRDefault="006B453E" w:rsidP="00DB313C">
            <w:pPr>
              <w:rPr>
                <w:bCs/>
              </w:rPr>
            </w:pPr>
            <w:proofErr w:type="spellStart"/>
            <w:r w:rsidRPr="006B453E">
              <w:rPr>
                <w:bCs/>
              </w:rPr>
              <w:t>Verifikasi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langsung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dilakukan</w:t>
            </w:r>
            <w:proofErr w:type="spellEnd"/>
            <w:r w:rsidRPr="006B453E">
              <w:rPr>
                <w:bCs/>
              </w:rPr>
              <w:t xml:space="preserve"> pada </w:t>
            </w:r>
            <w:proofErr w:type="spellStart"/>
            <w:r w:rsidRPr="006B453E">
              <w:rPr>
                <w:bCs/>
              </w:rPr>
              <w:t>keseluruhan</w:t>
            </w:r>
            <w:proofErr w:type="spellEnd"/>
            <w:r w:rsidRPr="006B453E">
              <w:rPr>
                <w:bCs/>
              </w:rPr>
              <w:t xml:space="preserve"> </w:t>
            </w:r>
            <w:proofErr w:type="spellStart"/>
            <w:r w:rsidRPr="006B453E">
              <w:rPr>
                <w:bCs/>
              </w:rPr>
              <w:t>sistem</w:t>
            </w:r>
            <w:proofErr w:type="spellEnd"/>
            <w:r w:rsidRPr="006B453E">
              <w:rPr>
                <w:bCs/>
              </w:rPr>
              <w:t xml:space="preserve"> (</w:t>
            </w:r>
            <w:proofErr w:type="spellStart"/>
            <w:r w:rsidRPr="006B453E">
              <w:rPr>
                <w:bCs/>
              </w:rPr>
              <w:t>verifikasi</w:t>
            </w:r>
            <w:proofErr w:type="spellEnd"/>
            <w:r w:rsidRPr="006B453E">
              <w:rPr>
                <w:bCs/>
              </w:rPr>
              <w:t xml:space="preserve"> stage 2).</w:t>
            </w:r>
          </w:p>
        </w:tc>
      </w:tr>
    </w:tbl>
    <w:p w14:paraId="74A7B895" w14:textId="3707450A" w:rsidR="008E3A9C" w:rsidRPr="00B304B4" w:rsidRDefault="008E3A9C" w:rsidP="008C5A70">
      <w:pPr>
        <w:rPr>
          <w:color w:val="C00000"/>
        </w:rPr>
      </w:pPr>
    </w:p>
    <w:sectPr w:rsidR="008E3A9C" w:rsidRPr="00B304B4" w:rsidSect="008B746B">
      <w:footerReference w:type="default" r:id="rId8"/>
      <w:headerReference w:type="first" r:id="rId9"/>
      <w:pgSz w:w="12240" w:h="15840" w:code="1"/>
      <w:pgMar w:top="245" w:right="360" w:bottom="245" w:left="360" w:header="314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1FCAF4" w14:textId="77777777" w:rsidR="00CF5F80" w:rsidRDefault="00CF5F80" w:rsidP="00E02929">
      <w:pPr>
        <w:spacing w:after="0"/>
      </w:pPr>
      <w:r>
        <w:separator/>
      </w:r>
    </w:p>
    <w:p w14:paraId="08B9B4F5" w14:textId="77777777" w:rsidR="00CF5F80" w:rsidRDefault="00CF5F80"/>
  </w:endnote>
  <w:endnote w:type="continuationSeparator" w:id="0">
    <w:p w14:paraId="101406C8" w14:textId="77777777" w:rsidR="00CF5F80" w:rsidRDefault="00CF5F80" w:rsidP="00E02929">
      <w:pPr>
        <w:spacing w:after="0"/>
      </w:pPr>
      <w:r>
        <w:continuationSeparator/>
      </w:r>
    </w:p>
    <w:p w14:paraId="6B54F255" w14:textId="77777777" w:rsidR="00CF5F80" w:rsidRDefault="00CF5F8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Dotum">
    <w:altName w:val="돋움"/>
    <w:panose1 w:val="020B0600000101010101"/>
    <w:charset w:val="81"/>
    <w:family w:val="modern"/>
    <w:notTrueType/>
    <w:pitch w:val="fixed"/>
    <w:sig w:usb0="00000001" w:usb1="09060000" w:usb2="00000010" w:usb3="00000000" w:csb0="0008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50DD4" w14:textId="60A90391" w:rsidR="00813E52" w:rsidRDefault="00813E52">
    <w:pPr>
      <w:pStyle w:val="Footer"/>
    </w:pPr>
    <w:r>
      <w:t xml:space="preserve">Page </w:t>
    </w:r>
    <w:sdt>
      <w:sdtPr>
        <w:id w:val="1954753026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D5DC3"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3503E75" w14:textId="77777777" w:rsidR="00321F35" w:rsidRDefault="00321F3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DA4F41" w14:textId="77777777" w:rsidR="00CF5F80" w:rsidRDefault="00CF5F80" w:rsidP="00E02929">
      <w:pPr>
        <w:spacing w:after="0"/>
      </w:pPr>
      <w:r>
        <w:separator/>
      </w:r>
    </w:p>
    <w:p w14:paraId="241F7B28" w14:textId="77777777" w:rsidR="00CF5F80" w:rsidRDefault="00CF5F80"/>
  </w:footnote>
  <w:footnote w:type="continuationSeparator" w:id="0">
    <w:p w14:paraId="1BB562C2" w14:textId="77777777" w:rsidR="00CF5F80" w:rsidRDefault="00CF5F80" w:rsidP="00E02929">
      <w:pPr>
        <w:spacing w:after="0"/>
      </w:pPr>
      <w:r>
        <w:continuationSeparator/>
      </w:r>
    </w:p>
    <w:p w14:paraId="189A5D8F" w14:textId="77777777" w:rsidR="00CF5F80" w:rsidRDefault="00CF5F8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1CD8C" w14:textId="2836893E" w:rsidR="008B746B" w:rsidRPr="008B746B" w:rsidRDefault="008B746B" w:rsidP="008B746B">
    <w:pPr>
      <w:pStyle w:val="Title"/>
      <w:jc w:val="right"/>
      <w:rPr>
        <w:rFonts w:ascii="Century Gothic" w:hAnsi="Century Gothic"/>
        <w:b/>
        <w:noProof/>
        <w:sz w:val="56"/>
      </w:rPr>
    </w:pPr>
    <w:r w:rsidRPr="008B746B">
      <w:rPr>
        <w:rFonts w:ascii="Century Gothic" w:hAnsi="Century Gothic"/>
        <w:b/>
        <w:noProof/>
        <w:sz w:val="56"/>
        <w:u w:val="single"/>
      </w:rPr>
      <w:drawing>
        <wp:anchor distT="0" distB="0" distL="114300" distR="114300" simplePos="0" relativeHeight="251658240" behindDoc="0" locked="0" layoutInCell="1" allowOverlap="1" wp14:anchorId="0B77D250" wp14:editId="1E94AD02">
          <wp:simplePos x="0" y="0"/>
          <wp:positionH relativeFrom="column">
            <wp:posOffset>139065</wp:posOffset>
          </wp:positionH>
          <wp:positionV relativeFrom="paragraph">
            <wp:posOffset>125692</wp:posOffset>
          </wp:positionV>
          <wp:extent cx="1884083" cy="887105"/>
          <wp:effectExtent l="0" t="0" r="1905" b="0"/>
          <wp:wrapNone/>
          <wp:docPr id="1" name="Picture 3">
            <a:extLst xmlns:a="http://schemas.openxmlformats.org/drawingml/2006/main">
              <a:ext uri="{FF2B5EF4-FFF2-40B4-BE49-F238E27FC236}">
                <a16:creationId xmlns:a16="http://schemas.microsoft.com/office/drawing/2014/main" id="{00000000-0008-0000-0000-00000400000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>
                    <a:extLst>
                      <a:ext uri="{FF2B5EF4-FFF2-40B4-BE49-F238E27FC236}">
                        <a16:creationId xmlns:a16="http://schemas.microsoft.com/office/drawing/2014/main" id="{00000000-0008-0000-0000-00000400000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30080"/>
                  <a:stretch/>
                </pic:blipFill>
                <pic:spPr bwMode="auto">
                  <a:xfrm>
                    <a:off x="0" y="0"/>
                    <a:ext cx="1884083" cy="88710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8B746B">
      <w:rPr>
        <w:rFonts w:ascii="Century Gothic" w:hAnsi="Century Gothic"/>
        <w:b/>
        <w:noProof/>
        <w:sz w:val="56"/>
        <w:u w:val="single"/>
      </w:rPr>
      <w:t>Microelectronics center</w:t>
    </w:r>
    <w:r w:rsidRPr="008B746B">
      <w:rPr>
        <w:rFonts w:ascii="Century Gothic" w:hAnsi="Century Gothic"/>
        <w:b/>
        <w:noProof/>
        <w:sz w:val="56"/>
      </w:rPr>
      <w:t xml:space="preserve"> </w:t>
    </w:r>
  </w:p>
  <w:p w14:paraId="51EBD6DA" w14:textId="5F9E44E8" w:rsidR="00EE387E" w:rsidRPr="008B746B" w:rsidRDefault="00EE387E" w:rsidP="00EE387E">
    <w:pPr>
      <w:pStyle w:val="Title"/>
      <w:jc w:val="right"/>
      <w:rPr>
        <w:rFonts w:ascii="Century Gothic" w:hAnsi="Century Gothic"/>
        <w:noProof/>
        <w:color w:val="DC9E1F" w:themeColor="background2"/>
        <w:sz w:val="44"/>
      </w:rPr>
    </w:pPr>
    <w:r>
      <w:rPr>
        <w:rFonts w:ascii="Century Gothic" w:hAnsi="Century Gothic"/>
        <w:noProof/>
        <w:color w:val="DC9E1F" w:themeColor="background2"/>
        <w:sz w:val="44"/>
        <w:lang w:val="id-ID"/>
      </w:rPr>
      <w:t xml:space="preserve">WEEKLY </w:t>
    </w:r>
    <w:r w:rsidR="008B746B" w:rsidRPr="008B746B">
      <w:rPr>
        <w:rFonts w:ascii="Century Gothic" w:hAnsi="Century Gothic"/>
        <w:noProof/>
        <w:color w:val="DC9E1F" w:themeColor="background2"/>
        <w:sz w:val="44"/>
      </w:rPr>
      <w:t>project status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0E60A1"/>
    <w:multiLevelType w:val="hybridMultilevel"/>
    <w:tmpl w:val="9C946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5111BF"/>
    <w:multiLevelType w:val="hybridMultilevel"/>
    <w:tmpl w:val="05CCE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7B3690"/>
    <w:multiLevelType w:val="hybridMultilevel"/>
    <w:tmpl w:val="CFF0BF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06381B"/>
    <w:multiLevelType w:val="hybridMultilevel"/>
    <w:tmpl w:val="67221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8E3AC3"/>
    <w:multiLevelType w:val="hybridMultilevel"/>
    <w:tmpl w:val="22E89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1D42A6"/>
    <w:multiLevelType w:val="hybridMultilevel"/>
    <w:tmpl w:val="0E400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BA3677"/>
    <w:multiLevelType w:val="hybridMultilevel"/>
    <w:tmpl w:val="77100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F64D8B"/>
    <w:multiLevelType w:val="hybridMultilevel"/>
    <w:tmpl w:val="20B047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B2AC0"/>
    <w:multiLevelType w:val="hybridMultilevel"/>
    <w:tmpl w:val="8E7E20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704CE2"/>
    <w:multiLevelType w:val="hybridMultilevel"/>
    <w:tmpl w:val="907C5CF0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51E0F2A"/>
    <w:multiLevelType w:val="hybridMultilevel"/>
    <w:tmpl w:val="BE7C24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A356D"/>
    <w:multiLevelType w:val="hybridMultilevel"/>
    <w:tmpl w:val="A6106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490818"/>
    <w:multiLevelType w:val="hybridMultilevel"/>
    <w:tmpl w:val="777AF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9912820"/>
    <w:multiLevelType w:val="hybridMultilevel"/>
    <w:tmpl w:val="9F5868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C0454"/>
    <w:multiLevelType w:val="hybridMultilevel"/>
    <w:tmpl w:val="68D414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E444C0"/>
    <w:multiLevelType w:val="hybridMultilevel"/>
    <w:tmpl w:val="65501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BC1CEB"/>
    <w:multiLevelType w:val="hybridMultilevel"/>
    <w:tmpl w:val="1C6E29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8359792">
    <w:abstractNumId w:val="13"/>
  </w:num>
  <w:num w:numId="2" w16cid:durableId="664943049">
    <w:abstractNumId w:val="15"/>
  </w:num>
  <w:num w:numId="3" w16cid:durableId="55403346">
    <w:abstractNumId w:val="14"/>
  </w:num>
  <w:num w:numId="4" w16cid:durableId="941496932">
    <w:abstractNumId w:val="1"/>
  </w:num>
  <w:num w:numId="5" w16cid:durableId="1177308668">
    <w:abstractNumId w:val="7"/>
  </w:num>
  <w:num w:numId="6" w16cid:durableId="72440199">
    <w:abstractNumId w:val="0"/>
  </w:num>
  <w:num w:numId="7" w16cid:durableId="1759012844">
    <w:abstractNumId w:val="4"/>
  </w:num>
  <w:num w:numId="8" w16cid:durableId="2077507265">
    <w:abstractNumId w:val="6"/>
  </w:num>
  <w:num w:numId="9" w16cid:durableId="2012440076">
    <w:abstractNumId w:val="12"/>
  </w:num>
  <w:num w:numId="10" w16cid:durableId="115611508">
    <w:abstractNumId w:val="2"/>
  </w:num>
  <w:num w:numId="11" w16cid:durableId="480345359">
    <w:abstractNumId w:val="3"/>
  </w:num>
  <w:num w:numId="12" w16cid:durableId="390737311">
    <w:abstractNumId w:val="11"/>
  </w:num>
  <w:num w:numId="13" w16cid:durableId="1348874338">
    <w:abstractNumId w:val="16"/>
  </w:num>
  <w:num w:numId="14" w16cid:durableId="1861701626">
    <w:abstractNumId w:val="8"/>
  </w:num>
  <w:num w:numId="15" w16cid:durableId="1609311777">
    <w:abstractNumId w:val="5"/>
  </w:num>
  <w:num w:numId="16" w16cid:durableId="187531155">
    <w:abstractNumId w:val="10"/>
  </w:num>
  <w:num w:numId="17" w16cid:durableId="1235119705">
    <w:abstractNumId w:val="9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S0NDe2MDI1MLIwNrVU0lEKTi0uzszPAykwrgUA8L+W5CwAAAA="/>
  </w:docVars>
  <w:rsids>
    <w:rsidRoot w:val="00974E1C"/>
    <w:rsid w:val="00002E34"/>
    <w:rsid w:val="00005FD7"/>
    <w:rsid w:val="00006EBA"/>
    <w:rsid w:val="00013A6C"/>
    <w:rsid w:val="000260A9"/>
    <w:rsid w:val="0002744C"/>
    <w:rsid w:val="00032A50"/>
    <w:rsid w:val="00034AD8"/>
    <w:rsid w:val="00035D76"/>
    <w:rsid w:val="000363B8"/>
    <w:rsid w:val="000369C9"/>
    <w:rsid w:val="00037EC5"/>
    <w:rsid w:val="00041892"/>
    <w:rsid w:val="000441AE"/>
    <w:rsid w:val="00051AEE"/>
    <w:rsid w:val="00061303"/>
    <w:rsid w:val="00063393"/>
    <w:rsid w:val="000678D2"/>
    <w:rsid w:val="00075E55"/>
    <w:rsid w:val="00085359"/>
    <w:rsid w:val="000B4C19"/>
    <w:rsid w:val="000B7024"/>
    <w:rsid w:val="000C00DD"/>
    <w:rsid w:val="000C0875"/>
    <w:rsid w:val="000C215D"/>
    <w:rsid w:val="000C218A"/>
    <w:rsid w:val="000C2418"/>
    <w:rsid w:val="000C321B"/>
    <w:rsid w:val="000D5DC3"/>
    <w:rsid w:val="000E7F6D"/>
    <w:rsid w:val="000F0024"/>
    <w:rsid w:val="000F1215"/>
    <w:rsid w:val="000F2632"/>
    <w:rsid w:val="000F7D33"/>
    <w:rsid w:val="0010078E"/>
    <w:rsid w:val="00103BA2"/>
    <w:rsid w:val="0010426B"/>
    <w:rsid w:val="001066C8"/>
    <w:rsid w:val="00107A4D"/>
    <w:rsid w:val="00110F9A"/>
    <w:rsid w:val="001179F4"/>
    <w:rsid w:val="0012232A"/>
    <w:rsid w:val="00125DAD"/>
    <w:rsid w:val="00127CD1"/>
    <w:rsid w:val="00133735"/>
    <w:rsid w:val="0013652A"/>
    <w:rsid w:val="00137C44"/>
    <w:rsid w:val="00143537"/>
    <w:rsid w:val="00145D68"/>
    <w:rsid w:val="00150F6E"/>
    <w:rsid w:val="00166CFC"/>
    <w:rsid w:val="001860FA"/>
    <w:rsid w:val="00191BF9"/>
    <w:rsid w:val="001936CA"/>
    <w:rsid w:val="001A04A5"/>
    <w:rsid w:val="001A3BF8"/>
    <w:rsid w:val="001A5BA9"/>
    <w:rsid w:val="001A6297"/>
    <w:rsid w:val="001A6959"/>
    <w:rsid w:val="001B0083"/>
    <w:rsid w:val="001B0C6F"/>
    <w:rsid w:val="001B0C80"/>
    <w:rsid w:val="001B5990"/>
    <w:rsid w:val="001B71A6"/>
    <w:rsid w:val="001D734E"/>
    <w:rsid w:val="001E613E"/>
    <w:rsid w:val="001E67E2"/>
    <w:rsid w:val="001F28BA"/>
    <w:rsid w:val="001F2A4F"/>
    <w:rsid w:val="001F31F6"/>
    <w:rsid w:val="001F5CE6"/>
    <w:rsid w:val="002014D1"/>
    <w:rsid w:val="00202C6C"/>
    <w:rsid w:val="0020390E"/>
    <w:rsid w:val="00206051"/>
    <w:rsid w:val="00210334"/>
    <w:rsid w:val="0021184D"/>
    <w:rsid w:val="00212819"/>
    <w:rsid w:val="00214A8E"/>
    <w:rsid w:val="00217E85"/>
    <w:rsid w:val="00227D9B"/>
    <w:rsid w:val="0023144D"/>
    <w:rsid w:val="0023296F"/>
    <w:rsid w:val="002408D3"/>
    <w:rsid w:val="00240B38"/>
    <w:rsid w:val="0024176A"/>
    <w:rsid w:val="00242C89"/>
    <w:rsid w:val="002517EA"/>
    <w:rsid w:val="0025539C"/>
    <w:rsid w:val="002577D1"/>
    <w:rsid w:val="00260310"/>
    <w:rsid w:val="002616B4"/>
    <w:rsid w:val="00265351"/>
    <w:rsid w:val="0027154A"/>
    <w:rsid w:val="00274D9E"/>
    <w:rsid w:val="00274E0C"/>
    <w:rsid w:val="00290B91"/>
    <w:rsid w:val="00290F0F"/>
    <w:rsid w:val="00292EF3"/>
    <w:rsid w:val="0029418F"/>
    <w:rsid w:val="00295014"/>
    <w:rsid w:val="00296B43"/>
    <w:rsid w:val="002A0B5C"/>
    <w:rsid w:val="002A19AD"/>
    <w:rsid w:val="002A7A26"/>
    <w:rsid w:val="002B236E"/>
    <w:rsid w:val="002B3689"/>
    <w:rsid w:val="002B6F7B"/>
    <w:rsid w:val="002B7C58"/>
    <w:rsid w:val="002C06D9"/>
    <w:rsid w:val="002C3D45"/>
    <w:rsid w:val="002C4662"/>
    <w:rsid w:val="002C7B30"/>
    <w:rsid w:val="002D1935"/>
    <w:rsid w:val="002D1D8C"/>
    <w:rsid w:val="002D47A5"/>
    <w:rsid w:val="002D6D0B"/>
    <w:rsid w:val="002E7212"/>
    <w:rsid w:val="00301E9A"/>
    <w:rsid w:val="00302813"/>
    <w:rsid w:val="00305424"/>
    <w:rsid w:val="003102D1"/>
    <w:rsid w:val="003120E0"/>
    <w:rsid w:val="003125C9"/>
    <w:rsid w:val="00314BCD"/>
    <w:rsid w:val="00316F79"/>
    <w:rsid w:val="003211CA"/>
    <w:rsid w:val="00321270"/>
    <w:rsid w:val="00321AE3"/>
    <w:rsid w:val="00321F35"/>
    <w:rsid w:val="00326DB2"/>
    <w:rsid w:val="00330EDB"/>
    <w:rsid w:val="0033369A"/>
    <w:rsid w:val="003350CA"/>
    <w:rsid w:val="00336537"/>
    <w:rsid w:val="003402D2"/>
    <w:rsid w:val="00340C48"/>
    <w:rsid w:val="003425F5"/>
    <w:rsid w:val="00343477"/>
    <w:rsid w:val="00353F6A"/>
    <w:rsid w:val="0036208C"/>
    <w:rsid w:val="00371DB8"/>
    <w:rsid w:val="00377239"/>
    <w:rsid w:val="0038652D"/>
    <w:rsid w:val="003869E2"/>
    <w:rsid w:val="00387B69"/>
    <w:rsid w:val="0039055E"/>
    <w:rsid w:val="00392E08"/>
    <w:rsid w:val="003944FF"/>
    <w:rsid w:val="003945C1"/>
    <w:rsid w:val="00394806"/>
    <w:rsid w:val="00395B12"/>
    <w:rsid w:val="003A0836"/>
    <w:rsid w:val="003A1C62"/>
    <w:rsid w:val="003B6E18"/>
    <w:rsid w:val="003C0A1F"/>
    <w:rsid w:val="003C1FC0"/>
    <w:rsid w:val="003C3319"/>
    <w:rsid w:val="003C46A7"/>
    <w:rsid w:val="003C4BA4"/>
    <w:rsid w:val="003D1264"/>
    <w:rsid w:val="003D3109"/>
    <w:rsid w:val="003D6565"/>
    <w:rsid w:val="003E0B14"/>
    <w:rsid w:val="003E1AB1"/>
    <w:rsid w:val="003E3A10"/>
    <w:rsid w:val="003E419A"/>
    <w:rsid w:val="003E52ED"/>
    <w:rsid w:val="003F0BD4"/>
    <w:rsid w:val="003F23C9"/>
    <w:rsid w:val="003F3389"/>
    <w:rsid w:val="003F4D47"/>
    <w:rsid w:val="004013F6"/>
    <w:rsid w:val="0040243C"/>
    <w:rsid w:val="00404B1D"/>
    <w:rsid w:val="0040671C"/>
    <w:rsid w:val="00406ABA"/>
    <w:rsid w:val="00406B69"/>
    <w:rsid w:val="0040755D"/>
    <w:rsid w:val="0041057C"/>
    <w:rsid w:val="00411497"/>
    <w:rsid w:val="00412D9D"/>
    <w:rsid w:val="00423280"/>
    <w:rsid w:val="0042486D"/>
    <w:rsid w:val="00430EF3"/>
    <w:rsid w:val="0044378E"/>
    <w:rsid w:val="00444749"/>
    <w:rsid w:val="004464EE"/>
    <w:rsid w:val="0044651C"/>
    <w:rsid w:val="004502DA"/>
    <w:rsid w:val="00450F0F"/>
    <w:rsid w:val="004537C5"/>
    <w:rsid w:val="00457D5E"/>
    <w:rsid w:val="004622D7"/>
    <w:rsid w:val="00462B9B"/>
    <w:rsid w:val="00464517"/>
    <w:rsid w:val="00465B79"/>
    <w:rsid w:val="004734DF"/>
    <w:rsid w:val="00477295"/>
    <w:rsid w:val="0048079D"/>
    <w:rsid w:val="00485E75"/>
    <w:rsid w:val="004872EE"/>
    <w:rsid w:val="00492983"/>
    <w:rsid w:val="00495301"/>
    <w:rsid w:val="004972D1"/>
    <w:rsid w:val="004A234F"/>
    <w:rsid w:val="004A5050"/>
    <w:rsid w:val="004C5F06"/>
    <w:rsid w:val="004C6A34"/>
    <w:rsid w:val="004C6F3F"/>
    <w:rsid w:val="004D28F5"/>
    <w:rsid w:val="004D52AB"/>
    <w:rsid w:val="004E64AF"/>
    <w:rsid w:val="004F3926"/>
    <w:rsid w:val="00500049"/>
    <w:rsid w:val="00502845"/>
    <w:rsid w:val="00504074"/>
    <w:rsid w:val="005154F2"/>
    <w:rsid w:val="005235FF"/>
    <w:rsid w:val="00526320"/>
    <w:rsid w:val="00532620"/>
    <w:rsid w:val="00541632"/>
    <w:rsid w:val="00545203"/>
    <w:rsid w:val="00545FFA"/>
    <w:rsid w:val="00550412"/>
    <w:rsid w:val="005527A9"/>
    <w:rsid w:val="00554FFA"/>
    <w:rsid w:val="005569DA"/>
    <w:rsid w:val="00560329"/>
    <w:rsid w:val="005615B4"/>
    <w:rsid w:val="00562ABC"/>
    <w:rsid w:val="00573595"/>
    <w:rsid w:val="0057359A"/>
    <w:rsid w:val="00581249"/>
    <w:rsid w:val="005819E9"/>
    <w:rsid w:val="005848AD"/>
    <w:rsid w:val="00587DBA"/>
    <w:rsid w:val="00592299"/>
    <w:rsid w:val="00594ADF"/>
    <w:rsid w:val="00596A4C"/>
    <w:rsid w:val="00597365"/>
    <w:rsid w:val="00597A33"/>
    <w:rsid w:val="005A2C96"/>
    <w:rsid w:val="005A327F"/>
    <w:rsid w:val="005A3B1C"/>
    <w:rsid w:val="005A49E4"/>
    <w:rsid w:val="005A5DC6"/>
    <w:rsid w:val="005A7B7F"/>
    <w:rsid w:val="005C0A6F"/>
    <w:rsid w:val="005C2553"/>
    <w:rsid w:val="005C36C7"/>
    <w:rsid w:val="005C4039"/>
    <w:rsid w:val="005C7BC6"/>
    <w:rsid w:val="005D0397"/>
    <w:rsid w:val="005D2AC7"/>
    <w:rsid w:val="005D7455"/>
    <w:rsid w:val="005E06A9"/>
    <w:rsid w:val="005E24D3"/>
    <w:rsid w:val="005E2CFC"/>
    <w:rsid w:val="005E468A"/>
    <w:rsid w:val="005E529F"/>
    <w:rsid w:val="005E60AF"/>
    <w:rsid w:val="005F2C3B"/>
    <w:rsid w:val="005F4C34"/>
    <w:rsid w:val="005F61B2"/>
    <w:rsid w:val="00601FED"/>
    <w:rsid w:val="006048E2"/>
    <w:rsid w:val="00607D89"/>
    <w:rsid w:val="00610040"/>
    <w:rsid w:val="00612237"/>
    <w:rsid w:val="0063116C"/>
    <w:rsid w:val="00631481"/>
    <w:rsid w:val="00631F6B"/>
    <w:rsid w:val="006335B8"/>
    <w:rsid w:val="006346E4"/>
    <w:rsid w:val="00642938"/>
    <w:rsid w:val="00642B2D"/>
    <w:rsid w:val="0064771E"/>
    <w:rsid w:val="006523DE"/>
    <w:rsid w:val="0065515D"/>
    <w:rsid w:val="006577CE"/>
    <w:rsid w:val="00660B75"/>
    <w:rsid w:val="00663939"/>
    <w:rsid w:val="00665CB1"/>
    <w:rsid w:val="00667735"/>
    <w:rsid w:val="00671C99"/>
    <w:rsid w:val="00675624"/>
    <w:rsid w:val="00680F70"/>
    <w:rsid w:val="00682D6B"/>
    <w:rsid w:val="00683F22"/>
    <w:rsid w:val="0069225E"/>
    <w:rsid w:val="006A1D48"/>
    <w:rsid w:val="006B0497"/>
    <w:rsid w:val="006B1A93"/>
    <w:rsid w:val="006B36D3"/>
    <w:rsid w:val="006B408F"/>
    <w:rsid w:val="006B453E"/>
    <w:rsid w:val="006B6D25"/>
    <w:rsid w:val="006B7FF7"/>
    <w:rsid w:val="006C3F71"/>
    <w:rsid w:val="006D24F6"/>
    <w:rsid w:val="006D425E"/>
    <w:rsid w:val="006D7E96"/>
    <w:rsid w:val="006E1492"/>
    <w:rsid w:val="006F6CB2"/>
    <w:rsid w:val="00707A43"/>
    <w:rsid w:val="00707C87"/>
    <w:rsid w:val="00712D15"/>
    <w:rsid w:val="00714F13"/>
    <w:rsid w:val="00717354"/>
    <w:rsid w:val="00717E0F"/>
    <w:rsid w:val="0072272B"/>
    <w:rsid w:val="00723158"/>
    <w:rsid w:val="00724606"/>
    <w:rsid w:val="00744A07"/>
    <w:rsid w:val="007455C5"/>
    <w:rsid w:val="007467C5"/>
    <w:rsid w:val="00750A0A"/>
    <w:rsid w:val="007541A8"/>
    <w:rsid w:val="0075424E"/>
    <w:rsid w:val="0075520A"/>
    <w:rsid w:val="00763294"/>
    <w:rsid w:val="00764D01"/>
    <w:rsid w:val="0076526F"/>
    <w:rsid w:val="00773E3B"/>
    <w:rsid w:val="00774023"/>
    <w:rsid w:val="00781081"/>
    <w:rsid w:val="00781D6D"/>
    <w:rsid w:val="00785B50"/>
    <w:rsid w:val="00790920"/>
    <w:rsid w:val="00791ED5"/>
    <w:rsid w:val="00792B73"/>
    <w:rsid w:val="00794F82"/>
    <w:rsid w:val="007961AE"/>
    <w:rsid w:val="007A226B"/>
    <w:rsid w:val="007A3195"/>
    <w:rsid w:val="007A3833"/>
    <w:rsid w:val="007A565D"/>
    <w:rsid w:val="007B31DA"/>
    <w:rsid w:val="007B57C2"/>
    <w:rsid w:val="007B7094"/>
    <w:rsid w:val="007B7F6D"/>
    <w:rsid w:val="007C2886"/>
    <w:rsid w:val="007C2D30"/>
    <w:rsid w:val="007C2E2D"/>
    <w:rsid w:val="007C36C0"/>
    <w:rsid w:val="007D01ED"/>
    <w:rsid w:val="007D5238"/>
    <w:rsid w:val="007D67E6"/>
    <w:rsid w:val="007F49AB"/>
    <w:rsid w:val="007F7880"/>
    <w:rsid w:val="0080064C"/>
    <w:rsid w:val="008105F2"/>
    <w:rsid w:val="00811288"/>
    <w:rsid w:val="00812C31"/>
    <w:rsid w:val="00813E52"/>
    <w:rsid w:val="00815476"/>
    <w:rsid w:val="008155DF"/>
    <w:rsid w:val="0081578A"/>
    <w:rsid w:val="0082014A"/>
    <w:rsid w:val="00821E0F"/>
    <w:rsid w:val="00822915"/>
    <w:rsid w:val="00825E33"/>
    <w:rsid w:val="00830393"/>
    <w:rsid w:val="00831961"/>
    <w:rsid w:val="00835371"/>
    <w:rsid w:val="00836FCE"/>
    <w:rsid w:val="008411EF"/>
    <w:rsid w:val="0084437E"/>
    <w:rsid w:val="00850E2C"/>
    <w:rsid w:val="0085706E"/>
    <w:rsid w:val="00864ADD"/>
    <w:rsid w:val="00867905"/>
    <w:rsid w:val="00874C98"/>
    <w:rsid w:val="008778D6"/>
    <w:rsid w:val="008805AD"/>
    <w:rsid w:val="008810D3"/>
    <w:rsid w:val="00883231"/>
    <w:rsid w:val="00893BE5"/>
    <w:rsid w:val="008A1468"/>
    <w:rsid w:val="008A1889"/>
    <w:rsid w:val="008A2200"/>
    <w:rsid w:val="008A4721"/>
    <w:rsid w:val="008B07D7"/>
    <w:rsid w:val="008B1621"/>
    <w:rsid w:val="008B6D91"/>
    <w:rsid w:val="008B746B"/>
    <w:rsid w:val="008C128D"/>
    <w:rsid w:val="008C2589"/>
    <w:rsid w:val="008C5A70"/>
    <w:rsid w:val="008C747C"/>
    <w:rsid w:val="008C768A"/>
    <w:rsid w:val="008D208F"/>
    <w:rsid w:val="008D3F21"/>
    <w:rsid w:val="008D4C0C"/>
    <w:rsid w:val="008E3A9C"/>
    <w:rsid w:val="008E448C"/>
    <w:rsid w:val="008E707E"/>
    <w:rsid w:val="008F27F9"/>
    <w:rsid w:val="008F373B"/>
    <w:rsid w:val="008F5A4A"/>
    <w:rsid w:val="008F7CF4"/>
    <w:rsid w:val="009006EA"/>
    <w:rsid w:val="0090424C"/>
    <w:rsid w:val="00907078"/>
    <w:rsid w:val="00907715"/>
    <w:rsid w:val="00907DE2"/>
    <w:rsid w:val="00913758"/>
    <w:rsid w:val="00923E5C"/>
    <w:rsid w:val="009248DF"/>
    <w:rsid w:val="00933294"/>
    <w:rsid w:val="0093458D"/>
    <w:rsid w:val="0093672F"/>
    <w:rsid w:val="009419A8"/>
    <w:rsid w:val="00944AD0"/>
    <w:rsid w:val="009550FA"/>
    <w:rsid w:val="00957FF2"/>
    <w:rsid w:val="00963C69"/>
    <w:rsid w:val="00964F83"/>
    <w:rsid w:val="009669DE"/>
    <w:rsid w:val="009711A4"/>
    <w:rsid w:val="009746BA"/>
    <w:rsid w:val="00974E1C"/>
    <w:rsid w:val="00976A4B"/>
    <w:rsid w:val="00982E6F"/>
    <w:rsid w:val="00987BF0"/>
    <w:rsid w:val="009908A4"/>
    <w:rsid w:val="009939F4"/>
    <w:rsid w:val="009943C0"/>
    <w:rsid w:val="009965E9"/>
    <w:rsid w:val="009969A1"/>
    <w:rsid w:val="009A147D"/>
    <w:rsid w:val="009A5E08"/>
    <w:rsid w:val="009B067A"/>
    <w:rsid w:val="009B2062"/>
    <w:rsid w:val="009C3F23"/>
    <w:rsid w:val="009C7C96"/>
    <w:rsid w:val="009D49C0"/>
    <w:rsid w:val="009D53C0"/>
    <w:rsid w:val="009D5790"/>
    <w:rsid w:val="009D7C2A"/>
    <w:rsid w:val="009E2A70"/>
    <w:rsid w:val="009E32D9"/>
    <w:rsid w:val="009E3F96"/>
    <w:rsid w:val="009E77C4"/>
    <w:rsid w:val="009F0876"/>
    <w:rsid w:val="009F0BC2"/>
    <w:rsid w:val="009F49BE"/>
    <w:rsid w:val="00A00F0A"/>
    <w:rsid w:val="00A01BF8"/>
    <w:rsid w:val="00A0260D"/>
    <w:rsid w:val="00A03B41"/>
    <w:rsid w:val="00A04171"/>
    <w:rsid w:val="00A112F6"/>
    <w:rsid w:val="00A14DE6"/>
    <w:rsid w:val="00A15C0A"/>
    <w:rsid w:val="00A16FB3"/>
    <w:rsid w:val="00A1749D"/>
    <w:rsid w:val="00A17637"/>
    <w:rsid w:val="00A17FDF"/>
    <w:rsid w:val="00A22F77"/>
    <w:rsid w:val="00A2365B"/>
    <w:rsid w:val="00A269E5"/>
    <w:rsid w:val="00A26D4B"/>
    <w:rsid w:val="00A349F6"/>
    <w:rsid w:val="00A34DCA"/>
    <w:rsid w:val="00A36053"/>
    <w:rsid w:val="00A36711"/>
    <w:rsid w:val="00A36831"/>
    <w:rsid w:val="00A36AB3"/>
    <w:rsid w:val="00A37F9C"/>
    <w:rsid w:val="00A45804"/>
    <w:rsid w:val="00A469FB"/>
    <w:rsid w:val="00A46F60"/>
    <w:rsid w:val="00A60984"/>
    <w:rsid w:val="00A6261E"/>
    <w:rsid w:val="00A653DA"/>
    <w:rsid w:val="00A665C1"/>
    <w:rsid w:val="00A66602"/>
    <w:rsid w:val="00A70AC3"/>
    <w:rsid w:val="00A72AE1"/>
    <w:rsid w:val="00A96313"/>
    <w:rsid w:val="00A97206"/>
    <w:rsid w:val="00A97765"/>
    <w:rsid w:val="00AA224B"/>
    <w:rsid w:val="00AA47EF"/>
    <w:rsid w:val="00AA76F8"/>
    <w:rsid w:val="00AB09A5"/>
    <w:rsid w:val="00AB2FD7"/>
    <w:rsid w:val="00AB402A"/>
    <w:rsid w:val="00AB739B"/>
    <w:rsid w:val="00AC3BC6"/>
    <w:rsid w:val="00AD746F"/>
    <w:rsid w:val="00AD7DA6"/>
    <w:rsid w:val="00AE3FA6"/>
    <w:rsid w:val="00AE4A87"/>
    <w:rsid w:val="00AE7A81"/>
    <w:rsid w:val="00AF11E6"/>
    <w:rsid w:val="00AF12E7"/>
    <w:rsid w:val="00AF1675"/>
    <w:rsid w:val="00AF5C78"/>
    <w:rsid w:val="00B015AA"/>
    <w:rsid w:val="00B01792"/>
    <w:rsid w:val="00B034FE"/>
    <w:rsid w:val="00B10C93"/>
    <w:rsid w:val="00B11137"/>
    <w:rsid w:val="00B1362D"/>
    <w:rsid w:val="00B203A9"/>
    <w:rsid w:val="00B2067F"/>
    <w:rsid w:val="00B26C0C"/>
    <w:rsid w:val="00B27E3D"/>
    <w:rsid w:val="00B304B4"/>
    <w:rsid w:val="00B36572"/>
    <w:rsid w:val="00B41BE0"/>
    <w:rsid w:val="00B42B3B"/>
    <w:rsid w:val="00B43EB5"/>
    <w:rsid w:val="00B4792C"/>
    <w:rsid w:val="00B509C4"/>
    <w:rsid w:val="00B527A1"/>
    <w:rsid w:val="00B623DE"/>
    <w:rsid w:val="00B6435F"/>
    <w:rsid w:val="00B70E58"/>
    <w:rsid w:val="00B71C21"/>
    <w:rsid w:val="00B8143D"/>
    <w:rsid w:val="00B83218"/>
    <w:rsid w:val="00B835CD"/>
    <w:rsid w:val="00B83AB0"/>
    <w:rsid w:val="00B87B17"/>
    <w:rsid w:val="00B90FED"/>
    <w:rsid w:val="00B92A38"/>
    <w:rsid w:val="00B97112"/>
    <w:rsid w:val="00BA0F5B"/>
    <w:rsid w:val="00BA29D0"/>
    <w:rsid w:val="00BA4D31"/>
    <w:rsid w:val="00BA6865"/>
    <w:rsid w:val="00BB4CB0"/>
    <w:rsid w:val="00BB513F"/>
    <w:rsid w:val="00BB5ABF"/>
    <w:rsid w:val="00BB713F"/>
    <w:rsid w:val="00BD3EFC"/>
    <w:rsid w:val="00BD4E61"/>
    <w:rsid w:val="00BD5A83"/>
    <w:rsid w:val="00BD5F85"/>
    <w:rsid w:val="00BD6C36"/>
    <w:rsid w:val="00BE05B1"/>
    <w:rsid w:val="00BE1C8E"/>
    <w:rsid w:val="00BE25EB"/>
    <w:rsid w:val="00BE36A4"/>
    <w:rsid w:val="00BE4FEC"/>
    <w:rsid w:val="00BF7123"/>
    <w:rsid w:val="00C02383"/>
    <w:rsid w:val="00C05C93"/>
    <w:rsid w:val="00C05DCA"/>
    <w:rsid w:val="00C122AB"/>
    <w:rsid w:val="00C12475"/>
    <w:rsid w:val="00C137B9"/>
    <w:rsid w:val="00C13C5D"/>
    <w:rsid w:val="00C2313B"/>
    <w:rsid w:val="00C25069"/>
    <w:rsid w:val="00C3082D"/>
    <w:rsid w:val="00C32327"/>
    <w:rsid w:val="00C32CC6"/>
    <w:rsid w:val="00C35C4F"/>
    <w:rsid w:val="00C400B1"/>
    <w:rsid w:val="00C44678"/>
    <w:rsid w:val="00C507AC"/>
    <w:rsid w:val="00C551F8"/>
    <w:rsid w:val="00C5723B"/>
    <w:rsid w:val="00C61BE7"/>
    <w:rsid w:val="00C620D8"/>
    <w:rsid w:val="00C6487D"/>
    <w:rsid w:val="00C67E9E"/>
    <w:rsid w:val="00C67F44"/>
    <w:rsid w:val="00C716AA"/>
    <w:rsid w:val="00C73764"/>
    <w:rsid w:val="00C8113C"/>
    <w:rsid w:val="00C82AF8"/>
    <w:rsid w:val="00C85358"/>
    <w:rsid w:val="00C904C2"/>
    <w:rsid w:val="00C940E6"/>
    <w:rsid w:val="00CA058C"/>
    <w:rsid w:val="00CA1634"/>
    <w:rsid w:val="00CA3293"/>
    <w:rsid w:val="00CA4D00"/>
    <w:rsid w:val="00CA5660"/>
    <w:rsid w:val="00CA6B0B"/>
    <w:rsid w:val="00CA7765"/>
    <w:rsid w:val="00CB4B76"/>
    <w:rsid w:val="00CC04B4"/>
    <w:rsid w:val="00CC0778"/>
    <w:rsid w:val="00CC2B5D"/>
    <w:rsid w:val="00CD0D7D"/>
    <w:rsid w:val="00CD20E5"/>
    <w:rsid w:val="00CD5CD9"/>
    <w:rsid w:val="00CE44EA"/>
    <w:rsid w:val="00CE51A9"/>
    <w:rsid w:val="00CF3378"/>
    <w:rsid w:val="00CF5F80"/>
    <w:rsid w:val="00D00475"/>
    <w:rsid w:val="00D05E23"/>
    <w:rsid w:val="00D06554"/>
    <w:rsid w:val="00D1174F"/>
    <w:rsid w:val="00D11BC5"/>
    <w:rsid w:val="00D13326"/>
    <w:rsid w:val="00D15F32"/>
    <w:rsid w:val="00D201F9"/>
    <w:rsid w:val="00D2163E"/>
    <w:rsid w:val="00D21640"/>
    <w:rsid w:val="00D236DD"/>
    <w:rsid w:val="00D23F33"/>
    <w:rsid w:val="00D47F14"/>
    <w:rsid w:val="00D508EB"/>
    <w:rsid w:val="00D57326"/>
    <w:rsid w:val="00D61E0E"/>
    <w:rsid w:val="00D657CA"/>
    <w:rsid w:val="00D70626"/>
    <w:rsid w:val="00D726C9"/>
    <w:rsid w:val="00D779AF"/>
    <w:rsid w:val="00D80477"/>
    <w:rsid w:val="00D87156"/>
    <w:rsid w:val="00D87EC0"/>
    <w:rsid w:val="00D94979"/>
    <w:rsid w:val="00D9659E"/>
    <w:rsid w:val="00DA319F"/>
    <w:rsid w:val="00DA3872"/>
    <w:rsid w:val="00DA3CCF"/>
    <w:rsid w:val="00DB09DE"/>
    <w:rsid w:val="00DB313C"/>
    <w:rsid w:val="00DB6653"/>
    <w:rsid w:val="00DC0B39"/>
    <w:rsid w:val="00DC322E"/>
    <w:rsid w:val="00DD3F33"/>
    <w:rsid w:val="00DD476F"/>
    <w:rsid w:val="00DD7C36"/>
    <w:rsid w:val="00DE1834"/>
    <w:rsid w:val="00DF1EE7"/>
    <w:rsid w:val="00DF2273"/>
    <w:rsid w:val="00DF3922"/>
    <w:rsid w:val="00DF625C"/>
    <w:rsid w:val="00E02929"/>
    <w:rsid w:val="00E045D9"/>
    <w:rsid w:val="00E047B2"/>
    <w:rsid w:val="00E05150"/>
    <w:rsid w:val="00E06FC8"/>
    <w:rsid w:val="00E16F2B"/>
    <w:rsid w:val="00E219DC"/>
    <w:rsid w:val="00E233BD"/>
    <w:rsid w:val="00E24775"/>
    <w:rsid w:val="00E2578E"/>
    <w:rsid w:val="00E2587A"/>
    <w:rsid w:val="00E30731"/>
    <w:rsid w:val="00E34E25"/>
    <w:rsid w:val="00E35062"/>
    <w:rsid w:val="00E443B7"/>
    <w:rsid w:val="00E52D2D"/>
    <w:rsid w:val="00E54181"/>
    <w:rsid w:val="00E54CF2"/>
    <w:rsid w:val="00E62584"/>
    <w:rsid w:val="00E62C63"/>
    <w:rsid w:val="00E638C5"/>
    <w:rsid w:val="00E64456"/>
    <w:rsid w:val="00E67B01"/>
    <w:rsid w:val="00E7072B"/>
    <w:rsid w:val="00E70B5B"/>
    <w:rsid w:val="00E72B1B"/>
    <w:rsid w:val="00E808E6"/>
    <w:rsid w:val="00E80E53"/>
    <w:rsid w:val="00E84518"/>
    <w:rsid w:val="00E95940"/>
    <w:rsid w:val="00E9682B"/>
    <w:rsid w:val="00EA34C4"/>
    <w:rsid w:val="00EA4E0F"/>
    <w:rsid w:val="00EA7D5B"/>
    <w:rsid w:val="00EB02D4"/>
    <w:rsid w:val="00EB47E7"/>
    <w:rsid w:val="00EB716F"/>
    <w:rsid w:val="00EC0CF1"/>
    <w:rsid w:val="00EC1F4E"/>
    <w:rsid w:val="00EC34F7"/>
    <w:rsid w:val="00EC7417"/>
    <w:rsid w:val="00EC7616"/>
    <w:rsid w:val="00ED333F"/>
    <w:rsid w:val="00ED735B"/>
    <w:rsid w:val="00EE13CD"/>
    <w:rsid w:val="00EE387E"/>
    <w:rsid w:val="00EE6D10"/>
    <w:rsid w:val="00EF2859"/>
    <w:rsid w:val="00EF4AA7"/>
    <w:rsid w:val="00F06320"/>
    <w:rsid w:val="00F0767F"/>
    <w:rsid w:val="00F10C08"/>
    <w:rsid w:val="00F11AA4"/>
    <w:rsid w:val="00F12B2A"/>
    <w:rsid w:val="00F13819"/>
    <w:rsid w:val="00F252D4"/>
    <w:rsid w:val="00F25CE1"/>
    <w:rsid w:val="00F30471"/>
    <w:rsid w:val="00F32F1A"/>
    <w:rsid w:val="00F35A5F"/>
    <w:rsid w:val="00F36F5D"/>
    <w:rsid w:val="00F37B4E"/>
    <w:rsid w:val="00F407EB"/>
    <w:rsid w:val="00F40CC6"/>
    <w:rsid w:val="00F47C33"/>
    <w:rsid w:val="00F5095B"/>
    <w:rsid w:val="00F53839"/>
    <w:rsid w:val="00F579D9"/>
    <w:rsid w:val="00F611E3"/>
    <w:rsid w:val="00F62CFA"/>
    <w:rsid w:val="00F723F7"/>
    <w:rsid w:val="00F77566"/>
    <w:rsid w:val="00F802CE"/>
    <w:rsid w:val="00F84603"/>
    <w:rsid w:val="00F8466F"/>
    <w:rsid w:val="00F912AF"/>
    <w:rsid w:val="00F92CB5"/>
    <w:rsid w:val="00FA0299"/>
    <w:rsid w:val="00FA7BC9"/>
    <w:rsid w:val="00FB335D"/>
    <w:rsid w:val="00FC153B"/>
    <w:rsid w:val="00FC1B8E"/>
    <w:rsid w:val="00FC1E21"/>
    <w:rsid w:val="00FC27AA"/>
    <w:rsid w:val="00FC2929"/>
    <w:rsid w:val="00FC3740"/>
    <w:rsid w:val="00FD06BB"/>
    <w:rsid w:val="00FD105F"/>
    <w:rsid w:val="00FD2D33"/>
    <w:rsid w:val="00FD3E75"/>
    <w:rsid w:val="00FD6958"/>
    <w:rsid w:val="00FE08F3"/>
    <w:rsid w:val="00FE1AA6"/>
    <w:rsid w:val="00FE45E2"/>
    <w:rsid w:val="00FE4F9C"/>
    <w:rsid w:val="00FF0D00"/>
    <w:rsid w:val="00FF0F6F"/>
    <w:rsid w:val="00FF400D"/>
    <w:rsid w:val="00FF4A7B"/>
    <w:rsid w:val="00FF73F6"/>
    <w:rsid w:val="00FF7574"/>
    <w:rsid w:val="00FF7E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59A6BB2"/>
  <w15:chartTrackingRefBased/>
  <w15:docId w15:val="{597F0B76-8014-4BED-8101-DEE915472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en-US" w:bidi="ar-SA"/>
      </w:rPr>
    </w:rPrDefault>
    <w:pPrDefault>
      <w:pPr>
        <w:spacing w:before="40" w:after="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1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B90FED"/>
    <w:rPr>
      <w:color w:val="auto"/>
      <w:kern w:val="20"/>
    </w:rPr>
  </w:style>
  <w:style w:type="paragraph" w:styleId="Heading1">
    <w:name w:val="heading 1"/>
    <w:basedOn w:val="Normal"/>
    <w:link w:val="Heading1Char"/>
    <w:uiPriority w:val="2"/>
    <w:qFormat/>
    <w:rsid w:val="000B7024"/>
    <w:pPr>
      <w:pBdr>
        <w:bottom w:val="single" w:sz="18" w:space="4" w:color="FEDE00" w:themeColor="accent2"/>
      </w:pBdr>
      <w:spacing w:before="360" w:after="240"/>
      <w:ind w:left="144" w:right="144"/>
      <w:contextualSpacing/>
      <w:outlineLvl w:val="0"/>
    </w:pPr>
    <w:rPr>
      <w:rFonts w:asciiTheme="majorHAnsi" w:eastAsiaTheme="majorEastAsia" w:hAnsiTheme="majorHAnsi" w:cstheme="majorBidi"/>
      <w:b/>
      <w:caps/>
      <w:color w:val="006666" w:themeColor="accent3"/>
      <w:sz w:val="24"/>
      <w:szCs w:val="32"/>
    </w:rPr>
  </w:style>
  <w:style w:type="paragraph" w:styleId="Heading2">
    <w:name w:val="heading 2"/>
    <w:basedOn w:val="Normal"/>
    <w:link w:val="Heading2Char"/>
    <w:uiPriority w:val="3"/>
    <w:unhideWhenUsed/>
    <w:qFormat/>
    <w:rsid w:val="006B7FF7"/>
    <w:pPr>
      <w:keepNext/>
      <w:keepLines/>
      <w:spacing w:after="0"/>
      <w:outlineLvl w:val="1"/>
    </w:pPr>
    <w:rPr>
      <w:rFonts w:eastAsiaTheme="majorEastAsia" w:cstheme="majorBidi"/>
      <w:color w:val="FFFFFF" w:themeColor="background1"/>
      <w:szCs w:val="26"/>
    </w:rPr>
  </w:style>
  <w:style w:type="paragraph" w:styleId="Heading3">
    <w:name w:val="heading 3"/>
    <w:basedOn w:val="Normal"/>
    <w:next w:val="Normal"/>
    <w:link w:val="Heading3Char"/>
    <w:uiPriority w:val="3"/>
    <w:semiHidden/>
    <w:unhideWhenUsed/>
    <w:qFormat/>
    <w:rsid w:val="00C12475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i/>
      <w:color w:val="654C16" w:themeColor="accent5" w:themeShade="80"/>
      <w:sz w:val="22"/>
      <w:szCs w:val="24"/>
    </w:rPr>
  </w:style>
  <w:style w:type="paragraph" w:styleId="Heading4">
    <w:name w:val="heading 4"/>
    <w:basedOn w:val="Normal"/>
    <w:next w:val="Normal"/>
    <w:link w:val="Heading4Char"/>
    <w:uiPriority w:val="3"/>
    <w:semiHidden/>
    <w:unhideWhenUsed/>
    <w:qFormat/>
    <w:rsid w:val="00C12475"/>
    <w:pPr>
      <w:keepNext/>
      <w:keepLines/>
      <w:spacing w:after="0"/>
      <w:outlineLvl w:val="3"/>
    </w:pPr>
    <w:rPr>
      <w:rFonts w:asciiTheme="majorHAnsi" w:eastAsiaTheme="majorEastAsia" w:hAnsiTheme="majorHAnsi" w:cstheme="majorBidi"/>
      <w:b/>
      <w:i/>
      <w:iCs/>
      <w:color w:val="4F4A36" w:themeColor="accent6" w:themeShade="80"/>
      <w:sz w:val="22"/>
    </w:rPr>
  </w:style>
  <w:style w:type="paragraph" w:styleId="Heading5">
    <w:name w:val="heading 5"/>
    <w:basedOn w:val="Normal"/>
    <w:next w:val="Normal"/>
    <w:link w:val="Heading5Char"/>
    <w:uiPriority w:val="3"/>
    <w:semiHidden/>
    <w:unhideWhenUsed/>
    <w:qFormat/>
    <w:rsid w:val="00C12475"/>
    <w:pPr>
      <w:keepNext/>
      <w:keepLines/>
      <w:spacing w:after="0"/>
      <w:outlineLvl w:val="4"/>
    </w:pPr>
    <w:rPr>
      <w:rFonts w:asciiTheme="majorHAnsi" w:eastAsiaTheme="majorEastAsia" w:hAnsiTheme="majorHAnsi" w:cstheme="majorBidi"/>
      <w:b/>
      <w:color w:val="726FCE" w:themeColor="text2" w:themeTint="80"/>
      <w:sz w:val="22"/>
    </w:rPr>
  </w:style>
  <w:style w:type="paragraph" w:styleId="Heading6">
    <w:name w:val="heading 6"/>
    <w:basedOn w:val="Normal"/>
    <w:next w:val="Normal"/>
    <w:link w:val="Heading6Char"/>
    <w:uiPriority w:val="3"/>
    <w:semiHidden/>
    <w:unhideWhenUsed/>
    <w:qFormat/>
    <w:rsid w:val="00C12475"/>
    <w:pPr>
      <w:keepNext/>
      <w:keepLines/>
      <w:spacing w:after="0"/>
      <w:outlineLvl w:val="5"/>
    </w:pPr>
    <w:rPr>
      <w:rFonts w:asciiTheme="majorHAnsi" w:eastAsiaTheme="majorEastAsia" w:hAnsiTheme="majorHAnsi" w:cstheme="majorBidi"/>
      <w:color w:val="577188" w:themeColor="accent1" w:themeShade="BF"/>
      <w:sz w:val="22"/>
    </w:rPr>
  </w:style>
  <w:style w:type="paragraph" w:styleId="Heading7">
    <w:name w:val="heading 7"/>
    <w:basedOn w:val="Normal"/>
    <w:next w:val="Normal"/>
    <w:link w:val="Heading7Char"/>
    <w:uiPriority w:val="3"/>
    <w:semiHidden/>
    <w:unhideWhenUsed/>
    <w:qFormat/>
    <w:rsid w:val="00C12475"/>
    <w:pPr>
      <w:keepNext/>
      <w:keepLines/>
      <w:spacing w:after="0"/>
      <w:outlineLvl w:val="6"/>
    </w:pPr>
    <w:rPr>
      <w:rFonts w:asciiTheme="majorHAnsi" w:eastAsiaTheme="majorEastAsia" w:hAnsiTheme="majorHAnsi" w:cstheme="majorBidi"/>
      <w:iCs/>
      <w:color w:val="404040" w:themeColor="text1" w:themeTint="BF"/>
      <w:sz w:val="22"/>
    </w:rPr>
  </w:style>
  <w:style w:type="paragraph" w:styleId="Heading8">
    <w:name w:val="heading 8"/>
    <w:basedOn w:val="Normal"/>
    <w:next w:val="Normal"/>
    <w:link w:val="Heading8Char"/>
    <w:uiPriority w:val="3"/>
    <w:semiHidden/>
    <w:unhideWhenUsed/>
    <w:qFormat/>
    <w:rsid w:val="00C12475"/>
    <w:pPr>
      <w:keepNext/>
      <w:keepLines/>
      <w:spacing w:after="0"/>
      <w:outlineLvl w:val="7"/>
    </w:pPr>
    <w:rPr>
      <w:rFonts w:asciiTheme="majorHAnsi" w:eastAsiaTheme="majorEastAsia" w:hAnsiTheme="majorHAnsi" w:cstheme="majorBidi"/>
      <w:b/>
      <w:i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3"/>
    <w:semiHidden/>
    <w:unhideWhenUsed/>
    <w:qFormat/>
    <w:rsid w:val="00C12475"/>
    <w:pPr>
      <w:keepNext/>
      <w:keepLines/>
      <w:spacing w:after="0"/>
      <w:outlineLvl w:val="8"/>
    </w:pPr>
    <w:rPr>
      <w:rFonts w:asciiTheme="majorHAnsi" w:eastAsiaTheme="majorEastAsia" w:hAnsiTheme="majorHAnsi" w:cstheme="majorBidi"/>
      <w:i/>
      <w:iCs/>
      <w:color w:val="0D0D0D" w:themeColor="text1" w:themeTint="F2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B90FED"/>
    <w:pPr>
      <w:spacing w:before="400" w:after="160"/>
      <w:contextualSpacing/>
      <w:jc w:val="center"/>
    </w:pPr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B90FED"/>
    <w:rPr>
      <w:rFonts w:asciiTheme="majorHAnsi" w:eastAsiaTheme="majorEastAsia" w:hAnsiTheme="majorHAnsi" w:cstheme="majorBidi"/>
      <w:caps/>
      <w:color w:val="006666" w:themeColor="accent3"/>
      <w:kern w:val="28"/>
      <w:sz w:val="72"/>
      <w:szCs w:val="56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8E3A9C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8E3A9C"/>
    <w:rPr>
      <w:rFonts w:eastAsiaTheme="minorEastAsia"/>
      <w:color w:val="5A5A5A" w:themeColor="text1" w:themeTint="A5"/>
      <w:kern w:val="20"/>
    </w:rPr>
  </w:style>
  <w:style w:type="paragraph" w:styleId="Header">
    <w:name w:val="header"/>
    <w:basedOn w:val="Normal"/>
    <w:link w:val="HeaderChar"/>
    <w:uiPriority w:val="99"/>
    <w:rsid w:val="00145D68"/>
  </w:style>
  <w:style w:type="character" w:customStyle="1" w:styleId="HeaderChar">
    <w:name w:val="Header Char"/>
    <w:basedOn w:val="DefaultParagraphFont"/>
    <w:link w:val="Header"/>
    <w:uiPriority w:val="99"/>
    <w:rsid w:val="00145D68"/>
    <w:rPr>
      <w:kern w:val="20"/>
    </w:rPr>
  </w:style>
  <w:style w:type="paragraph" w:styleId="Footer">
    <w:name w:val="footer"/>
    <w:basedOn w:val="Normal"/>
    <w:link w:val="FooterChar"/>
    <w:uiPriority w:val="6"/>
    <w:unhideWhenUsed/>
    <w:rsid w:val="008E3A9C"/>
    <w:pPr>
      <w:pBdr>
        <w:top w:val="single" w:sz="4" w:space="6" w:color="B1C0CD" w:themeColor="accent1" w:themeTint="99"/>
      </w:pBdr>
      <w:spacing w:after="0"/>
    </w:pPr>
  </w:style>
  <w:style w:type="character" w:customStyle="1" w:styleId="FooterChar">
    <w:name w:val="Footer Char"/>
    <w:basedOn w:val="DefaultParagraphFont"/>
    <w:link w:val="Footer"/>
    <w:uiPriority w:val="6"/>
    <w:rsid w:val="008E3A9C"/>
    <w:rPr>
      <w:kern w:val="20"/>
    </w:rPr>
  </w:style>
  <w:style w:type="table" w:styleId="TableGrid">
    <w:name w:val="Table Grid"/>
    <w:basedOn w:val="TableNormal"/>
    <w:uiPriority w:val="39"/>
    <w:rsid w:val="00E0292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2"/>
    <w:rsid w:val="000B7024"/>
    <w:rPr>
      <w:rFonts w:asciiTheme="majorHAnsi" w:eastAsiaTheme="majorEastAsia" w:hAnsiTheme="majorHAnsi" w:cstheme="majorBidi"/>
      <w:b/>
      <w:caps/>
      <w:color w:val="006666" w:themeColor="accent3"/>
      <w:kern w:val="20"/>
      <w:sz w:val="24"/>
      <w:szCs w:val="32"/>
    </w:rPr>
  </w:style>
  <w:style w:type="table" w:customStyle="1" w:styleId="StatusReportTable">
    <w:name w:val="Status Report Table"/>
    <w:basedOn w:val="TableNormal"/>
    <w:uiPriority w:val="99"/>
    <w:rsid w:val="006B7FF7"/>
    <w:rPr>
      <w:b/>
      <w:color w:val="FFFFFF" w:themeColor="background1"/>
      <w:sz w:val="24"/>
    </w:rPr>
    <w:tblPr>
      <w:tblBorders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E5EAEE" w:themeFill="accent1" w:themeFillTint="33"/>
    </w:tcPr>
    <w:tblStylePr w:type="firstRow">
      <w:pPr>
        <w:jc w:val="left"/>
      </w:pPr>
      <w:rPr>
        <w:rFonts w:asciiTheme="majorHAnsi" w:hAnsiTheme="majorHAnsi"/>
        <w:b w:val="0"/>
        <w:i w:val="0"/>
        <w:caps/>
        <w:smallCaps w:val="0"/>
        <w:color w:val="FFFFFF" w:themeColor="background1"/>
        <w:sz w:val="20"/>
      </w:rPr>
      <w:tblPr/>
      <w:tcPr>
        <w:tcBorders>
          <w:top w:val="nil"/>
          <w:left w:val="nil"/>
          <w:bottom w:val="nil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006666" w:themeFill="accent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CA329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3293"/>
    <w:rPr>
      <w:rFonts w:ascii="Segoe UI" w:hAnsi="Segoe UI" w:cs="Segoe UI"/>
      <w:sz w:val="18"/>
      <w:szCs w:val="18"/>
    </w:rPr>
  </w:style>
  <w:style w:type="character" w:styleId="Strong">
    <w:name w:val="Strong"/>
    <w:basedOn w:val="DefaultParagraphFont"/>
    <w:uiPriority w:val="4"/>
    <w:qFormat/>
    <w:rsid w:val="00B90FED"/>
    <w:rPr>
      <w:rFonts w:asciiTheme="majorHAnsi" w:hAnsiTheme="majorHAnsi"/>
      <w:b/>
      <w:bCs/>
      <w:color w:val="FEDE00" w:themeColor="accent2"/>
      <w:sz w:val="24"/>
    </w:rPr>
  </w:style>
  <w:style w:type="character" w:customStyle="1" w:styleId="Heading2Char">
    <w:name w:val="Heading 2 Char"/>
    <w:basedOn w:val="DefaultParagraphFont"/>
    <w:link w:val="Heading2"/>
    <w:uiPriority w:val="3"/>
    <w:rsid w:val="006B7FF7"/>
    <w:rPr>
      <w:rFonts w:eastAsiaTheme="majorEastAsia" w:cstheme="majorBidi"/>
      <w:color w:val="FFFFFF" w:themeColor="background1"/>
      <w:kern w:val="20"/>
      <w:szCs w:val="26"/>
    </w:rPr>
  </w:style>
  <w:style w:type="paragraph" w:customStyle="1" w:styleId="Graphic">
    <w:name w:val="Graphic"/>
    <w:basedOn w:val="Normal"/>
    <w:uiPriority w:val="5"/>
    <w:qFormat/>
    <w:rsid w:val="00BB4CB0"/>
    <w:pPr>
      <w:spacing w:after="0"/>
      <w:ind w:right="14"/>
      <w:jc w:val="right"/>
    </w:pPr>
    <w:rPr>
      <w:noProof/>
    </w:rPr>
  </w:style>
  <w:style w:type="character" w:styleId="PlaceholderText">
    <w:name w:val="Placeholder Text"/>
    <w:basedOn w:val="DefaultParagraphFont"/>
    <w:uiPriority w:val="99"/>
    <w:semiHidden/>
    <w:rsid w:val="003C1FC0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73764"/>
    <w:pPr>
      <w:pBdr>
        <w:top w:val="single" w:sz="4" w:space="1" w:color="7E97AD" w:themeColor="accent1"/>
        <w:left w:val="single" w:sz="4" w:space="4" w:color="7E97AD" w:themeColor="accent1"/>
        <w:bottom w:val="single" w:sz="4" w:space="1" w:color="7E97AD" w:themeColor="accent1"/>
        <w:right w:val="single" w:sz="4" w:space="4" w:color="7E97AD" w:themeColor="accent1"/>
      </w:pBdr>
    </w:pPr>
  </w:style>
  <w:style w:type="character" w:customStyle="1" w:styleId="Heading3Char">
    <w:name w:val="Heading 3 Char"/>
    <w:basedOn w:val="DefaultParagraphFont"/>
    <w:link w:val="Heading3"/>
    <w:uiPriority w:val="3"/>
    <w:semiHidden/>
    <w:rsid w:val="00C12475"/>
    <w:rPr>
      <w:rFonts w:asciiTheme="majorHAnsi" w:eastAsiaTheme="majorEastAsia" w:hAnsiTheme="majorHAnsi" w:cstheme="majorBidi"/>
      <w:b/>
      <w:i/>
      <w:color w:val="654C16" w:themeColor="accent5" w:themeShade="80"/>
      <w:kern w:val="20"/>
      <w:sz w:val="22"/>
      <w:szCs w:val="24"/>
    </w:rPr>
  </w:style>
  <w:style w:type="character" w:customStyle="1" w:styleId="Heading4Char">
    <w:name w:val="Heading 4 Char"/>
    <w:basedOn w:val="DefaultParagraphFont"/>
    <w:link w:val="Heading4"/>
    <w:uiPriority w:val="3"/>
    <w:semiHidden/>
    <w:rsid w:val="00C12475"/>
    <w:rPr>
      <w:rFonts w:asciiTheme="majorHAnsi" w:eastAsiaTheme="majorEastAsia" w:hAnsiTheme="majorHAnsi" w:cstheme="majorBidi"/>
      <w:b/>
      <w:i/>
      <w:iCs/>
      <w:color w:val="4F4A36" w:themeColor="accent6" w:themeShade="80"/>
      <w:kern w:val="20"/>
      <w:sz w:val="22"/>
    </w:rPr>
  </w:style>
  <w:style w:type="character" w:customStyle="1" w:styleId="Heading5Char">
    <w:name w:val="Heading 5 Char"/>
    <w:basedOn w:val="DefaultParagraphFont"/>
    <w:link w:val="Heading5"/>
    <w:uiPriority w:val="3"/>
    <w:semiHidden/>
    <w:rsid w:val="00C12475"/>
    <w:rPr>
      <w:rFonts w:asciiTheme="majorHAnsi" w:eastAsiaTheme="majorEastAsia" w:hAnsiTheme="majorHAnsi" w:cstheme="majorBidi"/>
      <w:b/>
      <w:color w:val="726FCE" w:themeColor="text2" w:themeTint="80"/>
      <w:kern w:val="20"/>
      <w:sz w:val="22"/>
    </w:rPr>
  </w:style>
  <w:style w:type="character" w:customStyle="1" w:styleId="Heading6Char">
    <w:name w:val="Heading 6 Char"/>
    <w:basedOn w:val="DefaultParagraphFont"/>
    <w:link w:val="Heading6"/>
    <w:uiPriority w:val="3"/>
    <w:semiHidden/>
    <w:rsid w:val="00C12475"/>
    <w:rPr>
      <w:rFonts w:asciiTheme="majorHAnsi" w:eastAsiaTheme="majorEastAsia" w:hAnsiTheme="majorHAnsi" w:cstheme="majorBidi"/>
      <w:color w:val="577188" w:themeColor="accent1" w:themeShade="BF"/>
      <w:kern w:val="20"/>
      <w:sz w:val="22"/>
    </w:rPr>
  </w:style>
  <w:style w:type="character" w:customStyle="1" w:styleId="Heading7Char">
    <w:name w:val="Heading 7 Char"/>
    <w:basedOn w:val="DefaultParagraphFont"/>
    <w:link w:val="Heading7"/>
    <w:uiPriority w:val="3"/>
    <w:semiHidden/>
    <w:rsid w:val="00C12475"/>
    <w:rPr>
      <w:rFonts w:asciiTheme="majorHAnsi" w:eastAsiaTheme="majorEastAsia" w:hAnsiTheme="majorHAnsi" w:cstheme="majorBidi"/>
      <w:iCs/>
      <w:color w:val="404040" w:themeColor="text1" w:themeTint="BF"/>
      <w:kern w:val="20"/>
      <w:sz w:val="22"/>
    </w:rPr>
  </w:style>
  <w:style w:type="character" w:customStyle="1" w:styleId="Heading8Char">
    <w:name w:val="Heading 8 Char"/>
    <w:basedOn w:val="DefaultParagraphFont"/>
    <w:link w:val="Heading8"/>
    <w:uiPriority w:val="3"/>
    <w:semiHidden/>
    <w:rsid w:val="00C12475"/>
    <w:rPr>
      <w:rFonts w:asciiTheme="majorHAnsi" w:eastAsiaTheme="majorEastAsia" w:hAnsiTheme="majorHAnsi" w:cstheme="majorBidi"/>
      <w:b/>
      <w:i/>
      <w:color w:val="272727" w:themeColor="text1" w:themeTint="D8"/>
      <w:kern w:val="20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3"/>
    <w:semiHidden/>
    <w:rsid w:val="00C12475"/>
    <w:rPr>
      <w:rFonts w:asciiTheme="majorHAnsi" w:eastAsiaTheme="majorEastAsia" w:hAnsiTheme="majorHAnsi" w:cstheme="majorBidi"/>
      <w:i/>
      <w:iCs/>
      <w:color w:val="0D0D0D" w:themeColor="text1" w:themeTint="F2"/>
      <w:kern w:val="20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8E3A9C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8E3A9C"/>
    <w:rPr>
      <w:i/>
      <w:iCs/>
      <w:color w:val="404040" w:themeColor="text1" w:themeTint="BF"/>
      <w:kern w:val="2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E3A9C"/>
    <w:pPr>
      <w:pBdr>
        <w:top w:val="single" w:sz="4" w:space="10" w:color="7E97AD" w:themeColor="accent1"/>
        <w:bottom w:val="single" w:sz="4" w:space="10" w:color="7E97AD" w:themeColor="accent1"/>
      </w:pBdr>
      <w:spacing w:before="360" w:after="360"/>
      <w:jc w:val="center"/>
    </w:pPr>
    <w:rPr>
      <w:i/>
      <w:iCs/>
      <w:color w:val="7E97A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E3A9C"/>
    <w:rPr>
      <w:i/>
      <w:iCs/>
      <w:color w:val="7E97AD" w:themeColor="accent1"/>
      <w:kern w:val="20"/>
    </w:rPr>
  </w:style>
  <w:style w:type="character" w:styleId="BookTitle">
    <w:name w:val="Book Title"/>
    <w:basedOn w:val="DefaultParagraphFont"/>
    <w:uiPriority w:val="33"/>
    <w:semiHidden/>
    <w:unhideWhenUsed/>
    <w:qFormat/>
    <w:rsid w:val="008E3A9C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E3A9C"/>
    <w:rPr>
      <w:b/>
      <w:bCs/>
      <w:caps w:val="0"/>
      <w:smallCaps/>
      <w:color w:val="7E97AD" w:themeColor="accent1"/>
      <w:spacing w:val="0"/>
    </w:rPr>
  </w:style>
  <w:style w:type="table" w:styleId="PlainTable3">
    <w:name w:val="Plain Table 3"/>
    <w:basedOn w:val="TableNormal"/>
    <w:uiPriority w:val="43"/>
    <w:rsid w:val="00A1749D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1Light-Accent3">
    <w:name w:val="Grid Table 1 Light Accent 3"/>
    <w:basedOn w:val="TableNormal"/>
    <w:uiPriority w:val="46"/>
    <w:rsid w:val="006B7FF7"/>
    <w:pPr>
      <w:spacing w:after="0"/>
    </w:pPr>
    <w:tblPr>
      <w:tblStyleRowBandSize w:val="1"/>
      <w:tblStyleColBandSize w:val="1"/>
      <w:tblBorders>
        <w:top w:val="single" w:sz="4" w:space="0" w:color="5BFFFF" w:themeColor="accent3" w:themeTint="66"/>
        <w:left w:val="single" w:sz="4" w:space="0" w:color="5BFFFF" w:themeColor="accent3" w:themeTint="66"/>
        <w:bottom w:val="single" w:sz="4" w:space="0" w:color="5BFFFF" w:themeColor="accent3" w:themeTint="66"/>
        <w:right w:val="single" w:sz="4" w:space="0" w:color="5BFFFF" w:themeColor="accent3" w:themeTint="66"/>
        <w:insideH w:val="single" w:sz="4" w:space="0" w:color="5BFFFF" w:themeColor="accent3" w:themeTint="66"/>
        <w:insideV w:val="single" w:sz="4" w:space="0" w:color="5BFFFF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0AFFFF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AFFFF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unhideWhenUsed/>
    <w:qFormat/>
    <w:rsid w:val="005E468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774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231">
      <a:dk1>
        <a:srgbClr val="000000"/>
      </a:dk1>
      <a:lt1>
        <a:srgbClr val="FFFFFF"/>
      </a:lt1>
      <a:dk2>
        <a:srgbClr val="22205F"/>
      </a:dk2>
      <a:lt2>
        <a:srgbClr val="DC9E1F"/>
      </a:lt2>
      <a:accent1>
        <a:srgbClr val="7E97AD"/>
      </a:accent1>
      <a:accent2>
        <a:srgbClr val="FEDE00"/>
      </a:accent2>
      <a:accent3>
        <a:srgbClr val="006666"/>
      </a:accent3>
      <a:accent4>
        <a:srgbClr val="00679A"/>
      </a:accent4>
      <a:accent5>
        <a:srgbClr val="CA992C"/>
      </a:accent5>
      <a:accent6>
        <a:srgbClr val="9D936F"/>
      </a:accent6>
      <a:hlink>
        <a:srgbClr val="646464"/>
      </a:hlink>
      <a:folHlink>
        <a:srgbClr val="969696"/>
      </a:folHlink>
    </a:clrScheme>
    <a:fontScheme name="Franklin Gothic">
      <a:majorFont>
        <a:latin typeface="Franklin Gothic Medium" panose="020B0603020102020204"/>
        <a:ea typeface=""/>
        <a:cs typeface=""/>
        <a:font script="Jpan" typeface="HG創英角ｺﾞｼｯｸUB"/>
        <a:font script="Hang" typeface="돋움"/>
        <a:font script="Hans" typeface="隶书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EAE3EA-3E4D-4EC0-9065-49A84D6F4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ma</dc:creator>
  <cp:keywords/>
  <dc:description/>
  <cp:lastModifiedBy>Zulfikar Nima Arifuzzaki</cp:lastModifiedBy>
  <cp:revision>2</cp:revision>
  <dcterms:created xsi:type="dcterms:W3CDTF">2022-07-25T04:01:00Z</dcterms:created>
  <dcterms:modified xsi:type="dcterms:W3CDTF">2022-07-25T04:01:00Z</dcterms:modified>
</cp:coreProperties>
</file>